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1C6F9" w14:textId="77777777" w:rsidR="00D25112" w:rsidRPr="00AF0296" w:rsidRDefault="009322D2" w:rsidP="00CE4AD2">
      <w:pPr>
        <w:pStyle w:val="Heading1"/>
        <w:rPr>
          <w:b w:val="0"/>
          <w:bCs/>
        </w:rPr>
      </w:pPr>
      <w:r w:rsidRPr="00CE4AD2">
        <w:rPr>
          <w:lang w:val="en-GB"/>
        </w:rPr>
        <w:t>ModelSim</w:t>
      </w:r>
      <w:r>
        <w:rPr>
          <w:bCs/>
        </w:rPr>
        <w:t xml:space="preserve"> Simulation</w:t>
      </w:r>
      <w:r w:rsidR="00141A7E">
        <w:rPr>
          <w:bCs/>
        </w:rPr>
        <w:t xml:space="preserve"> </w:t>
      </w:r>
    </w:p>
    <w:p w14:paraId="629B01AA" w14:textId="77777777" w:rsidR="00C11C71" w:rsidRPr="00C11C71" w:rsidRDefault="00C11C71" w:rsidP="00C11C71">
      <w:pPr>
        <w:jc w:val="right"/>
        <w:rPr>
          <w:b/>
          <w:bCs/>
          <w:u w:val="single"/>
        </w:rPr>
      </w:pPr>
      <w:r>
        <w:rPr>
          <w:b/>
          <w:bCs/>
          <w:u w:val="single"/>
        </w:rPr>
        <w:t>1 Week</w:t>
      </w:r>
    </w:p>
    <w:p w14:paraId="6F9BD456" w14:textId="77777777" w:rsidR="00D25112" w:rsidRPr="00AF0296" w:rsidRDefault="00D25112" w:rsidP="00D25112"/>
    <w:p w14:paraId="482DD191" w14:textId="77777777" w:rsidR="00D25112" w:rsidRPr="00AF0296" w:rsidRDefault="00D25112" w:rsidP="00D25112"/>
    <w:p w14:paraId="20CD77ED" w14:textId="77777777" w:rsidR="00D25112" w:rsidRPr="00AF0296" w:rsidRDefault="00D25112" w:rsidP="00D25112">
      <w:pPr>
        <w:rPr>
          <w:b/>
          <w:bCs/>
          <w:sz w:val="28"/>
          <w:szCs w:val="28"/>
        </w:rPr>
      </w:pPr>
      <w:r w:rsidRPr="00AF0296">
        <w:rPr>
          <w:b/>
          <w:bCs/>
          <w:sz w:val="28"/>
          <w:szCs w:val="28"/>
        </w:rPr>
        <w:t>Motivation and introduction</w:t>
      </w:r>
    </w:p>
    <w:p w14:paraId="057E872F" w14:textId="77777777" w:rsidR="00D25112" w:rsidRPr="00AF0296" w:rsidRDefault="00D25112" w:rsidP="00D25112">
      <w:pPr>
        <w:jc w:val="both"/>
      </w:pPr>
    </w:p>
    <w:p w14:paraId="6214BF82" w14:textId="77777777" w:rsidR="00D25112" w:rsidRDefault="009B7630" w:rsidP="00530955">
      <w:pPr>
        <w:jc w:val="both"/>
        <w:rPr>
          <w:lang w:val="en-GB"/>
        </w:rPr>
      </w:pPr>
      <w:r>
        <w:t xml:space="preserve">In this session, </w:t>
      </w:r>
      <w:r w:rsidR="00D25112" w:rsidRPr="00AF0296">
        <w:t xml:space="preserve">we will compile a C-code application and simulate the result in </w:t>
      </w:r>
      <w:r w:rsidR="00D25112" w:rsidRPr="00AF0296">
        <w:rPr>
          <w:i/>
        </w:rPr>
        <w:t>ModelSim</w:t>
      </w:r>
      <w:r w:rsidR="00CD071E">
        <w:rPr>
          <w:i/>
        </w:rPr>
        <w:t xml:space="preserve"> </w:t>
      </w:r>
      <w:r w:rsidR="00CD071E" w:rsidRPr="00CD071E">
        <w:rPr>
          <w:iCs/>
        </w:rPr>
        <w:t>and</w:t>
      </w:r>
      <w:r w:rsidR="00CD071E">
        <w:rPr>
          <w:i/>
        </w:rPr>
        <w:t xml:space="preserve"> Dlxsim</w:t>
      </w:r>
      <w:r w:rsidR="00D25112" w:rsidRPr="00AF0296">
        <w:t xml:space="preserve">. </w:t>
      </w:r>
      <w:r>
        <w:t xml:space="preserve">The applications can be assembled or compiled using a compiler that is </w:t>
      </w:r>
      <w:r w:rsidR="00530955">
        <w:t xml:space="preserve">already </w:t>
      </w:r>
      <w:r>
        <w:t>generated by ASIPmeister</w:t>
      </w:r>
      <w:r w:rsidR="00530955">
        <w:t xml:space="preserve"> in the previous session</w:t>
      </w:r>
      <w:r>
        <w:t xml:space="preserve">. ModelSim simulates your code binaries using the VHDL files generated from the ASIPmeister. While dlxsim only simulates the instruction one by one and it does not care about the </w:t>
      </w:r>
      <w:r w:rsidR="00530955">
        <w:t xml:space="preserve">hardware </w:t>
      </w:r>
      <w:r>
        <w:t xml:space="preserve">implementation of the instructions. </w:t>
      </w:r>
      <w:r w:rsidR="00D25112" w:rsidRPr="00E174DF">
        <w:rPr>
          <w:lang w:val="en-GB"/>
        </w:rPr>
        <w:t>For every part, that starts like “a)”, “b)” … you have to mail the answers and asked files</w:t>
      </w:r>
      <w:r w:rsidR="00D25112">
        <w:rPr>
          <w:lang w:val="en-GB"/>
        </w:rPr>
        <w:t>/tables</w:t>
      </w:r>
      <w:r w:rsidR="00D25112" w:rsidRPr="00E174DF">
        <w:rPr>
          <w:lang w:val="en-GB"/>
        </w:rPr>
        <w:t xml:space="preserve"> to </w:t>
      </w:r>
      <w:r w:rsidR="00D25112">
        <w:rPr>
          <w:b/>
          <w:bCs/>
          <w:lang w:val="en-GB"/>
        </w:rPr>
        <w:t>sajjad.hussain</w:t>
      </w:r>
      <w:r w:rsidR="00D25112" w:rsidRPr="00A05C5B">
        <w:rPr>
          <w:b/>
          <w:bCs/>
          <w:lang w:val="en-GB"/>
        </w:rPr>
        <w:t>@</w:t>
      </w:r>
      <w:r w:rsidR="00D25112">
        <w:rPr>
          <w:b/>
          <w:bCs/>
          <w:lang w:val="en-GB"/>
        </w:rPr>
        <w:t>kit.edu</w:t>
      </w:r>
      <w:r w:rsidR="00D25112">
        <w:rPr>
          <w:lang w:val="en-GB"/>
        </w:rPr>
        <w:t xml:space="preserve"> </w:t>
      </w:r>
      <w:r w:rsidR="00D25112" w:rsidRPr="00E174DF">
        <w:rPr>
          <w:lang w:val="en-GB"/>
        </w:rPr>
        <w:t>and use the topic “asipXX-Session</w:t>
      </w:r>
      <w:r w:rsidR="00CD071E">
        <w:rPr>
          <w:lang w:val="en-GB"/>
        </w:rPr>
        <w:t>3</w:t>
      </w:r>
      <w:r w:rsidR="00D25112" w:rsidRPr="00E174DF">
        <w:rPr>
          <w:lang w:val="en-GB"/>
        </w:rPr>
        <w:t>”, with XX replaced by your group number.</w:t>
      </w:r>
      <w:r w:rsidR="00D25112">
        <w:rPr>
          <w:lang w:val="en-GB"/>
        </w:rPr>
        <w:t xml:space="preserve"> </w:t>
      </w:r>
    </w:p>
    <w:p w14:paraId="5103C939" w14:textId="77777777" w:rsidR="00D25112" w:rsidRPr="00CD071E" w:rsidRDefault="00D25112" w:rsidP="00D25112">
      <w:pPr>
        <w:spacing w:before="60"/>
        <w:jc w:val="both"/>
        <w:rPr>
          <w:sz w:val="12"/>
          <w:szCs w:val="12"/>
          <w:u w:val="single"/>
        </w:rPr>
      </w:pPr>
    </w:p>
    <w:p w14:paraId="194B783C" w14:textId="77777777" w:rsidR="00D25112" w:rsidRDefault="00D25112" w:rsidP="00D25112">
      <w:pPr>
        <w:jc w:val="both"/>
        <w:rPr>
          <w:b/>
          <w:bCs/>
          <w:sz w:val="28"/>
          <w:szCs w:val="28"/>
        </w:rPr>
      </w:pPr>
      <w:r w:rsidRPr="00AF0296">
        <w:rPr>
          <w:b/>
          <w:bCs/>
          <w:sz w:val="28"/>
          <w:szCs w:val="28"/>
        </w:rPr>
        <w:t>Exercises</w:t>
      </w:r>
    </w:p>
    <w:p w14:paraId="21AF878E" w14:textId="77777777" w:rsidR="00CD243A" w:rsidRDefault="00B852A9" w:rsidP="00537FF9">
      <w:pPr>
        <w:numPr>
          <w:ilvl w:val="0"/>
          <w:numId w:val="21"/>
        </w:numPr>
        <w:spacing w:before="240" w:after="120" w:line="260" w:lineRule="exact"/>
        <w:jc w:val="both"/>
        <w:rPr>
          <w:b/>
          <w:bCs/>
          <w:lang w:val="en-GB"/>
        </w:rPr>
      </w:pPr>
      <w:r>
        <w:rPr>
          <w:b/>
          <w:bCs/>
          <w:lang w:val="en-GB"/>
        </w:rPr>
        <w:t>Preparing your project</w:t>
      </w:r>
    </w:p>
    <w:p w14:paraId="4853DA5E" w14:textId="76FB4C6A" w:rsidR="00B852A9" w:rsidRPr="00CD243A" w:rsidRDefault="00B852A9" w:rsidP="00537FF9">
      <w:pPr>
        <w:numPr>
          <w:ilvl w:val="1"/>
          <w:numId w:val="22"/>
        </w:numPr>
        <w:jc w:val="both"/>
        <w:rPr>
          <w:b/>
          <w:bCs/>
          <w:lang w:val="en-GB"/>
        </w:rPr>
      </w:pPr>
      <w:r w:rsidRPr="00CD243A">
        <w:rPr>
          <w:lang w:val="en-GB"/>
        </w:rPr>
        <w:t xml:space="preserve">You can use the same project as in the last session, and just create a separate application subdirectory for </w:t>
      </w:r>
      <w:r w:rsidR="00530955" w:rsidRPr="00CD243A">
        <w:rPr>
          <w:lang w:val="en-GB"/>
        </w:rPr>
        <w:t>the</w:t>
      </w:r>
      <w:r w:rsidRPr="00CD243A">
        <w:rPr>
          <w:lang w:val="en-GB"/>
        </w:rPr>
        <w:t xml:space="preserve"> </w:t>
      </w:r>
      <w:r w:rsidR="00530955" w:rsidRPr="00CD243A">
        <w:rPr>
          <w:lang w:val="en-GB"/>
        </w:rPr>
        <w:t>application</w:t>
      </w:r>
      <w:r w:rsidRPr="00CD243A">
        <w:rPr>
          <w:lang w:val="en-GB"/>
        </w:rPr>
        <w:t>. You can start a fresh project as in the Session 1, but this would be time consuming.</w:t>
      </w:r>
    </w:p>
    <w:p w14:paraId="53ED1327" w14:textId="77777777" w:rsidR="00B852A9" w:rsidRDefault="00B852A9" w:rsidP="00537FF9">
      <w:pPr>
        <w:numPr>
          <w:ilvl w:val="1"/>
          <w:numId w:val="22"/>
        </w:numPr>
        <w:jc w:val="both"/>
        <w:rPr>
          <w:lang w:val="en-GB"/>
        </w:rPr>
      </w:pPr>
      <w:r>
        <w:rPr>
          <w:lang w:val="en-GB"/>
        </w:rPr>
        <w:t>For the C application, you have to create subdirectory</w:t>
      </w:r>
      <w:r w:rsidRPr="00B60CF7">
        <w:rPr>
          <w:lang w:val="en-GB"/>
        </w:rPr>
        <w:t xml:space="preserve"> in</w:t>
      </w:r>
      <w:r>
        <w:rPr>
          <w:lang w:val="en-GB"/>
        </w:rPr>
        <w:t xml:space="preserve"> the</w:t>
      </w:r>
      <w:r w:rsidRPr="00B60CF7">
        <w:rPr>
          <w:lang w:val="en-GB"/>
        </w:rPr>
        <w:t xml:space="preserve"> “</w:t>
      </w:r>
      <w:r w:rsidRPr="00B60CF7">
        <w:rPr>
          <w:i/>
          <w:iCs/>
          <w:lang w:val="en-GB"/>
        </w:rPr>
        <w:t>Application</w:t>
      </w:r>
      <w:r>
        <w:rPr>
          <w:lang w:val="en-GB"/>
        </w:rPr>
        <w:t>” directory</w:t>
      </w:r>
      <w:r w:rsidR="007256F5">
        <w:rPr>
          <w:lang w:val="en-GB"/>
        </w:rPr>
        <w:t xml:space="preserve"> (e.g. </w:t>
      </w:r>
      <w:r w:rsidR="007256F5" w:rsidRPr="007256F5">
        <w:rPr>
          <w:i/>
          <w:iCs/>
          <w:lang w:val="en-GB"/>
        </w:rPr>
        <w:t>LoopExampleC</w:t>
      </w:r>
      <w:r w:rsidR="007256F5">
        <w:rPr>
          <w:lang w:val="en-GB"/>
        </w:rPr>
        <w:t>)</w:t>
      </w:r>
      <w:r>
        <w:rPr>
          <w:lang w:val="en-GB"/>
        </w:rPr>
        <w:t xml:space="preserve">, and copy your application from </w:t>
      </w:r>
      <w:r>
        <w:t>“</w:t>
      </w:r>
      <w:r w:rsidRPr="009B3858">
        <w:rPr>
          <w:i/>
          <w:iCs/>
        </w:rPr>
        <w:t>/home</w:t>
      </w:r>
      <w:r w:rsidR="001E7C30">
        <w:rPr>
          <w:i/>
          <w:iCs/>
        </w:rPr>
        <w:t>/asip00/Sessions/Session3</w:t>
      </w:r>
      <w:r w:rsidRPr="009B3858">
        <w:rPr>
          <w:i/>
          <w:iCs/>
        </w:rPr>
        <w:t>/</w:t>
      </w:r>
      <w:r>
        <w:rPr>
          <w:i/>
          <w:iCs/>
        </w:rPr>
        <w:t>6_for</w:t>
      </w:r>
      <w:r w:rsidRPr="009B3858">
        <w:rPr>
          <w:i/>
          <w:iCs/>
        </w:rPr>
        <w:t>.c</w:t>
      </w:r>
      <w:r>
        <w:t>” to</w:t>
      </w:r>
      <w:r>
        <w:rPr>
          <w:lang w:val="en-GB"/>
        </w:rPr>
        <w:t xml:space="preserve"> here.</w:t>
      </w:r>
    </w:p>
    <w:p w14:paraId="49049230" w14:textId="77777777" w:rsidR="00B852A9" w:rsidRDefault="00B852A9" w:rsidP="00537FF9">
      <w:pPr>
        <w:numPr>
          <w:ilvl w:val="1"/>
          <w:numId w:val="22"/>
        </w:numPr>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4F691F2B" w14:textId="77777777" w:rsidR="00B852A9" w:rsidRPr="009B7630" w:rsidRDefault="00B852A9" w:rsidP="00537FF9">
      <w:pPr>
        <w:numPr>
          <w:ilvl w:val="1"/>
          <w:numId w:val="22"/>
        </w:numPr>
        <w:jc w:val="both"/>
        <w:rPr>
          <w:lang w:val="en-GB"/>
        </w:rPr>
      </w:pPr>
      <w:r w:rsidRPr="00520B69">
        <w:rPr>
          <w:lang w:val="en-GB"/>
        </w:rPr>
        <w:t>Set proper parameters and settings in “</w:t>
      </w:r>
      <w:r w:rsidRPr="00886FC9">
        <w:rPr>
          <w:i/>
          <w:iCs/>
          <w:lang w:val="en-GB"/>
        </w:rPr>
        <w:t>env_settings</w:t>
      </w:r>
      <w:r>
        <w:rPr>
          <w:lang w:val="en-GB"/>
        </w:rPr>
        <w:t>.</w:t>
      </w:r>
    </w:p>
    <w:p w14:paraId="0EDD8566" w14:textId="77777777" w:rsidR="00B852A9" w:rsidRDefault="00B852A9" w:rsidP="00537FF9">
      <w:pPr>
        <w:numPr>
          <w:ilvl w:val="1"/>
          <w:numId w:val="22"/>
        </w:numPr>
        <w:jc w:val="both"/>
        <w:rPr>
          <w:lang w:val="en-GB"/>
        </w:rPr>
      </w:pPr>
      <w:r w:rsidRPr="00520B69">
        <w:rPr>
          <w:lang w:val="en-GB"/>
        </w:rPr>
        <w:t xml:space="preserve">For </w:t>
      </w:r>
      <w:r>
        <w:rPr>
          <w:lang w:val="en-GB"/>
        </w:rPr>
        <w:t xml:space="preserve">these </w:t>
      </w:r>
      <w:r w:rsidRPr="00520B69">
        <w:rPr>
          <w:lang w:val="en-GB"/>
        </w:rPr>
        <w:t>exercises</w:t>
      </w:r>
      <w:r>
        <w:rPr>
          <w:lang w:val="en-GB"/>
        </w:rPr>
        <w:t>, we will be using pipeline forwarding (-pf1) option which is the default one.</w:t>
      </w:r>
    </w:p>
    <w:p w14:paraId="63534630" w14:textId="77777777" w:rsidR="00E2421B" w:rsidRPr="00B852A9" w:rsidRDefault="00B852A9" w:rsidP="00537FF9">
      <w:pPr>
        <w:numPr>
          <w:ilvl w:val="1"/>
          <w:numId w:val="22"/>
        </w:numPr>
        <w:jc w:val="both"/>
        <w:rPr>
          <w:lang w:val="en-GB"/>
        </w:rPr>
      </w:pPr>
      <w:r>
        <w:rPr>
          <w:lang w:val="en-GB"/>
        </w:rPr>
        <w:t xml:space="preserve">Make sure that you already have </w:t>
      </w:r>
      <w:r w:rsidR="00EC260C">
        <w:t xml:space="preserve">VHDL files and GNU tools </w:t>
      </w:r>
      <w:r>
        <w:t>in your project’s meister directory</w:t>
      </w:r>
      <w:r w:rsidR="00EC260C">
        <w:t>.</w:t>
      </w:r>
    </w:p>
    <w:p w14:paraId="0CB878C1" w14:textId="77777777" w:rsidR="00CD071E" w:rsidRPr="00CD071E" w:rsidRDefault="00CD071E" w:rsidP="00CD071E">
      <w:pPr>
        <w:jc w:val="both"/>
        <w:rPr>
          <w:sz w:val="10"/>
          <w:szCs w:val="6"/>
        </w:rPr>
      </w:pPr>
    </w:p>
    <w:p w14:paraId="36F18C23" w14:textId="77777777" w:rsidR="00CD243A" w:rsidRDefault="00D25112" w:rsidP="00537FF9">
      <w:pPr>
        <w:numPr>
          <w:ilvl w:val="0"/>
          <w:numId w:val="21"/>
        </w:numPr>
        <w:spacing w:before="240" w:after="120" w:line="260" w:lineRule="exact"/>
        <w:jc w:val="both"/>
        <w:rPr>
          <w:b/>
          <w:bCs/>
        </w:rPr>
      </w:pPr>
      <w:r>
        <w:rPr>
          <w:b/>
          <w:bCs/>
        </w:rPr>
        <w:t>Compiling and Simulating the A</w:t>
      </w:r>
      <w:r w:rsidRPr="00AF0296">
        <w:rPr>
          <w:b/>
          <w:bCs/>
        </w:rPr>
        <w:t>pplication</w:t>
      </w:r>
      <w:bookmarkStart w:id="0" w:name="OLE_LINK81"/>
      <w:bookmarkStart w:id="1" w:name="OLE_LINK82"/>
      <w:bookmarkStart w:id="2" w:name="OLE_LINK83"/>
    </w:p>
    <w:p w14:paraId="5F414B62" w14:textId="1A653010" w:rsidR="00931A40" w:rsidRPr="00CD243A" w:rsidRDefault="00931A40" w:rsidP="00537FF9">
      <w:pPr>
        <w:numPr>
          <w:ilvl w:val="1"/>
          <w:numId w:val="21"/>
        </w:numPr>
        <w:spacing w:before="240" w:after="120" w:line="260" w:lineRule="exact"/>
        <w:jc w:val="both"/>
        <w:rPr>
          <w:b/>
          <w:bCs/>
        </w:rPr>
      </w:pPr>
      <w:r w:rsidRPr="00CD243A">
        <w:rPr>
          <w:rFonts w:asciiTheme="majorBidi" w:hAnsiTheme="majorBidi" w:cstheme="majorBidi"/>
        </w:rPr>
        <w:t>Go to your application subdirectory and type “</w:t>
      </w:r>
      <w:r w:rsidRPr="00CD243A">
        <w:rPr>
          <w:rFonts w:asciiTheme="majorBidi" w:hAnsiTheme="majorBidi" w:cstheme="majorBidi"/>
          <w:b/>
          <w:bCs/>
          <w:i/>
          <w:iCs/>
        </w:rPr>
        <w:t>make clean</w:t>
      </w:r>
      <w:r w:rsidRPr="00CD243A">
        <w:rPr>
          <w:rFonts w:asciiTheme="majorBidi" w:hAnsiTheme="majorBidi" w:cstheme="majorBidi"/>
        </w:rPr>
        <w:t>” clean this directory it there are previously generated files.</w:t>
      </w:r>
    </w:p>
    <w:p w14:paraId="66F5E091" w14:textId="77777777" w:rsidR="00931A40" w:rsidRDefault="00931A40" w:rsidP="00537FF9">
      <w:pPr>
        <w:numPr>
          <w:ilvl w:val="1"/>
          <w:numId w:val="21"/>
        </w:numPr>
        <w:spacing w:before="240" w:after="120" w:line="260" w:lineRule="exact"/>
        <w:jc w:val="both"/>
        <w:rPr>
          <w:rFonts w:asciiTheme="majorBidi" w:hAnsiTheme="majorBidi" w:cstheme="majorBidi"/>
        </w:rPr>
      </w:pPr>
      <w:r>
        <w:rPr>
          <w:rFonts w:asciiTheme="majorBidi" w:hAnsiTheme="majorBidi" w:cstheme="majorBidi"/>
        </w:rPr>
        <w:t>Compile the C application using “</w:t>
      </w:r>
      <w:r w:rsidRPr="00442A7F">
        <w:rPr>
          <w:rFonts w:asciiTheme="majorBidi" w:hAnsiTheme="majorBidi" w:cstheme="majorBidi"/>
          <w:b/>
          <w:bCs/>
          <w:i/>
          <w:iCs/>
        </w:rPr>
        <w:t>make sim</w:t>
      </w:r>
      <w:r>
        <w:rPr>
          <w:rFonts w:asciiTheme="majorBidi" w:hAnsiTheme="majorBidi" w:cstheme="majorBidi"/>
        </w:rPr>
        <w:t>”. A directory “</w:t>
      </w:r>
      <w:r w:rsidRPr="00E97A07">
        <w:rPr>
          <w:rFonts w:asciiTheme="majorBidi" w:hAnsiTheme="majorBidi" w:cstheme="majorBidi"/>
          <w:b/>
          <w:bCs/>
          <w:i/>
          <w:iCs/>
        </w:rPr>
        <w:t>BUILD_SIM</w:t>
      </w:r>
      <w:r>
        <w:rPr>
          <w:rFonts w:asciiTheme="majorBidi" w:hAnsiTheme="majorBidi" w:cstheme="majorBidi"/>
        </w:rPr>
        <w:t>” is created which contains different temporary files and a .dlxsim file to be simulated in dlxsim. In this directory, the files “</w:t>
      </w:r>
      <w:r w:rsidRPr="00726B04">
        <w:rPr>
          <w:rFonts w:asciiTheme="majorBidi" w:hAnsiTheme="majorBidi" w:cstheme="majorBidi"/>
          <w:b/>
          <w:bCs/>
          <w:i/>
          <w:iCs/>
        </w:rPr>
        <w:t>TestData.IM</w:t>
      </w:r>
      <w:r>
        <w:rPr>
          <w:rFonts w:asciiTheme="majorBidi" w:hAnsiTheme="majorBidi" w:cstheme="majorBidi"/>
        </w:rPr>
        <w:t>” and “</w:t>
      </w:r>
      <w:r w:rsidRPr="00726B04">
        <w:rPr>
          <w:rFonts w:asciiTheme="majorBidi" w:hAnsiTheme="majorBidi" w:cstheme="majorBidi"/>
          <w:b/>
          <w:bCs/>
          <w:i/>
          <w:iCs/>
        </w:rPr>
        <w:t>TestData.</w:t>
      </w:r>
      <w:r>
        <w:rPr>
          <w:rFonts w:asciiTheme="majorBidi" w:hAnsiTheme="majorBidi" w:cstheme="majorBidi"/>
          <w:b/>
          <w:bCs/>
          <w:i/>
          <w:iCs/>
        </w:rPr>
        <w:t>D</w:t>
      </w:r>
      <w:r w:rsidRPr="00726B04">
        <w:rPr>
          <w:rFonts w:asciiTheme="majorBidi" w:hAnsiTheme="majorBidi" w:cstheme="majorBidi"/>
          <w:b/>
          <w:bCs/>
          <w:i/>
          <w:iCs/>
        </w:rPr>
        <w:t>M</w:t>
      </w:r>
      <w:r>
        <w:rPr>
          <w:rFonts w:asciiTheme="majorBidi" w:hAnsiTheme="majorBidi" w:cstheme="majorBidi"/>
        </w:rPr>
        <w:t>”are the file used during the ModelSim simulation.</w:t>
      </w:r>
    </w:p>
    <w:p w14:paraId="01B4FF15" w14:textId="77777777" w:rsidR="0039779B" w:rsidRDefault="0039779B" w:rsidP="00537FF9">
      <w:pPr>
        <w:numPr>
          <w:ilvl w:val="1"/>
          <w:numId w:val="21"/>
        </w:numPr>
        <w:spacing w:before="240" w:after="120" w:line="260" w:lineRule="exact"/>
        <w:jc w:val="both"/>
      </w:pPr>
      <w:r>
        <w:t>In folder BUILD_SIM, look at the “</w:t>
      </w:r>
      <w:r w:rsidRPr="00B03B6A">
        <w:rPr>
          <w:i/>
          <w:iCs/>
        </w:rPr>
        <w:t>6_for.s</w:t>
      </w:r>
      <w:r>
        <w:t>” which is generated. Another file “</w:t>
      </w:r>
      <w:r w:rsidRPr="00B03B6A">
        <w:rPr>
          <w:i/>
          <w:iCs/>
        </w:rPr>
        <w:t>startup.s</w:t>
      </w:r>
      <w:r>
        <w:t>” is used along with the generated “</w:t>
      </w:r>
      <w:r w:rsidRPr="00B03B6A">
        <w:rPr>
          <w:i/>
          <w:iCs/>
        </w:rPr>
        <w:t>6_for.s</w:t>
      </w:r>
      <w:r>
        <w:t>” to generate TestData.IM/DM files. Just understand and remember the structure of “6_for.s” files if you have to write your own .s file, and how it is being executed along with “</w:t>
      </w:r>
      <w:r w:rsidRPr="00E2421B">
        <w:rPr>
          <w:i/>
          <w:iCs/>
        </w:rPr>
        <w:t>startup.s</w:t>
      </w:r>
      <w:r>
        <w:t>”.</w:t>
      </w:r>
    </w:p>
    <w:p w14:paraId="17AA8B65" w14:textId="77777777" w:rsidR="00931A40" w:rsidRDefault="00931A40" w:rsidP="00537FF9">
      <w:pPr>
        <w:numPr>
          <w:ilvl w:val="1"/>
          <w:numId w:val="21"/>
        </w:numPr>
        <w:spacing w:before="240" w:after="120" w:line="260" w:lineRule="exact"/>
        <w:jc w:val="both"/>
        <w:rPr>
          <w:rFonts w:asciiTheme="majorBidi" w:hAnsiTheme="majorBidi" w:cstheme="majorBidi"/>
        </w:rPr>
      </w:pPr>
      <w:r>
        <w:rPr>
          <w:rFonts w:asciiTheme="majorBidi" w:hAnsiTheme="majorBidi" w:cstheme="majorBidi"/>
        </w:rPr>
        <w:t>Simulate your application in dlxsim simulator using “</w:t>
      </w:r>
      <w:r w:rsidRPr="00442A7F">
        <w:rPr>
          <w:rFonts w:asciiTheme="majorBidi" w:hAnsiTheme="majorBidi" w:cstheme="majorBidi"/>
          <w:b/>
          <w:bCs/>
          <w:i/>
          <w:iCs/>
        </w:rPr>
        <w:t>make dlxsim</w:t>
      </w:r>
      <w:r>
        <w:rPr>
          <w:rFonts w:asciiTheme="majorBidi" w:hAnsiTheme="majorBidi" w:cstheme="majorBidi"/>
        </w:rPr>
        <w:t>”, just to verify the functionality.</w:t>
      </w:r>
    </w:p>
    <w:p w14:paraId="04B24F1B" w14:textId="77777777" w:rsidR="00931A40" w:rsidRPr="0098613C" w:rsidRDefault="0039779B" w:rsidP="00537FF9">
      <w:pPr>
        <w:numPr>
          <w:ilvl w:val="1"/>
          <w:numId w:val="21"/>
        </w:numPr>
        <w:spacing w:before="240" w:after="120" w:line="260" w:lineRule="exact"/>
        <w:jc w:val="both"/>
        <w:rPr>
          <w:rFonts w:asciiTheme="majorBidi" w:hAnsiTheme="majorBidi" w:cstheme="majorBidi"/>
        </w:rPr>
      </w:pPr>
      <w:r>
        <w:rPr>
          <w:rFonts w:asciiTheme="majorBidi" w:hAnsiTheme="majorBidi" w:cstheme="majorBidi"/>
        </w:rPr>
        <w:t>In your project directory, g</w:t>
      </w:r>
      <w:r w:rsidR="00931A40">
        <w:rPr>
          <w:rFonts w:asciiTheme="majorBidi" w:hAnsiTheme="majorBidi" w:cstheme="majorBidi"/>
        </w:rPr>
        <w:t>o to</w:t>
      </w:r>
      <w:r w:rsidR="00931A40" w:rsidRPr="005C0EDC">
        <w:rPr>
          <w:rFonts w:asciiTheme="majorBidi" w:hAnsiTheme="majorBidi" w:cstheme="majorBidi"/>
        </w:rPr>
        <w:t xml:space="preserve"> </w:t>
      </w:r>
      <w:r w:rsidR="00931A40">
        <w:rPr>
          <w:rFonts w:asciiTheme="majorBidi" w:hAnsiTheme="majorBidi" w:cstheme="majorBidi"/>
        </w:rPr>
        <w:t xml:space="preserve">the </w:t>
      </w:r>
      <w:r>
        <w:rPr>
          <w:rFonts w:asciiTheme="majorBidi" w:hAnsiTheme="majorBidi" w:cstheme="majorBidi"/>
        </w:rPr>
        <w:t xml:space="preserve">“ModelSim” </w:t>
      </w:r>
      <w:r w:rsidR="00931A40">
        <w:rPr>
          <w:rFonts w:asciiTheme="majorBidi" w:hAnsiTheme="majorBidi" w:cstheme="majorBidi"/>
        </w:rPr>
        <w:t xml:space="preserve">directory </w:t>
      </w:r>
      <w:r>
        <w:rPr>
          <w:rFonts w:asciiTheme="majorBidi" w:hAnsiTheme="majorBidi" w:cstheme="majorBidi"/>
        </w:rPr>
        <w:t>and  s</w:t>
      </w:r>
      <w:r w:rsidR="00931A40">
        <w:rPr>
          <w:rFonts w:asciiTheme="majorBidi" w:hAnsiTheme="majorBidi" w:cstheme="majorBidi"/>
        </w:rPr>
        <w:t>tart the ModelSim using “</w:t>
      </w:r>
      <w:r w:rsidR="00931A40" w:rsidRPr="00F13A57">
        <w:rPr>
          <w:rFonts w:asciiTheme="majorBidi" w:hAnsiTheme="majorBidi" w:cstheme="majorBidi"/>
          <w:b/>
          <w:bCs/>
          <w:i/>
          <w:iCs/>
        </w:rPr>
        <w:t>vsim</w:t>
      </w:r>
      <w:r w:rsidR="00931A40">
        <w:rPr>
          <w:rFonts w:asciiTheme="majorBidi" w:hAnsiTheme="majorBidi" w:cstheme="majorBidi"/>
        </w:rPr>
        <w:t>”</w:t>
      </w:r>
    </w:p>
    <w:bookmarkEnd w:id="0"/>
    <w:bookmarkEnd w:id="1"/>
    <w:bookmarkEnd w:id="2"/>
    <w:p w14:paraId="479165C5" w14:textId="77777777" w:rsidR="00931A40" w:rsidRPr="00901557" w:rsidRDefault="00931A40" w:rsidP="00537FF9">
      <w:pPr>
        <w:numPr>
          <w:ilvl w:val="1"/>
          <w:numId w:val="21"/>
        </w:numPr>
        <w:spacing w:before="240" w:after="120" w:line="260" w:lineRule="exact"/>
        <w:jc w:val="both"/>
      </w:pPr>
      <w:r w:rsidRPr="00901557">
        <w:lastRenderedPageBreak/>
        <w:t xml:space="preserve">If </w:t>
      </w:r>
      <w:bookmarkStart w:id="3" w:name="OLE_LINK84"/>
      <w:r w:rsidRPr="00901557">
        <w:t xml:space="preserve">ModelSim asks for </w:t>
      </w:r>
      <w:r>
        <w:t>“</w:t>
      </w:r>
      <w:r w:rsidRPr="00F13A57">
        <w:t>modelsim.ini”</w:t>
      </w:r>
      <w:r w:rsidRPr="00901557">
        <w:t xml:space="preserve"> choose the d</w:t>
      </w:r>
      <w:r w:rsidRPr="00F13A57">
        <w:t>efault one</w:t>
      </w:r>
      <w:r w:rsidRPr="00901557">
        <w:t xml:space="preserve"> </w:t>
      </w:r>
      <w:r>
        <w:t>like “</w:t>
      </w:r>
      <w:r w:rsidRPr="00824033">
        <w:t>/Software/ModelSim/ModelSim_6.6d/modeltech/modelsim.ini</w:t>
      </w:r>
      <w:bookmarkEnd w:id="3"/>
      <w:r>
        <w:t>”</w:t>
      </w:r>
    </w:p>
    <w:p w14:paraId="2FFA21CA" w14:textId="77777777" w:rsidR="00931A40" w:rsidRDefault="00931A40" w:rsidP="00537FF9">
      <w:pPr>
        <w:numPr>
          <w:ilvl w:val="1"/>
          <w:numId w:val="21"/>
        </w:numPr>
        <w:spacing w:before="240" w:after="120" w:line="260" w:lineRule="exact"/>
        <w:jc w:val="both"/>
      </w:pPr>
      <w:r>
        <w:t xml:space="preserve">Open </w:t>
      </w:r>
      <w:r w:rsidRPr="00901557">
        <w:t>File</w:t>
      </w:r>
      <w:r>
        <w:t xml:space="preserve"> Menu</w:t>
      </w:r>
      <w:r w:rsidRPr="00901557">
        <w:t xml:space="preserve"> &gt; New &gt; Project</w:t>
      </w:r>
      <w:r>
        <w:t xml:space="preserve"> and e</w:t>
      </w:r>
      <w:r w:rsidRPr="00901557">
        <w:t xml:space="preserve">nter a project name </w:t>
      </w:r>
      <w:r w:rsidR="002B50AB">
        <w:t xml:space="preserve">(e.g. browstd32) </w:t>
      </w:r>
      <w:r w:rsidRPr="00901557">
        <w:t>and change the project location to the ModelSim directory in your project directory. Confirm the dialog with the OK button.</w:t>
      </w:r>
    </w:p>
    <w:p w14:paraId="29EF1973" w14:textId="77777777" w:rsidR="00931A40" w:rsidRDefault="00931A40" w:rsidP="00537FF9">
      <w:pPr>
        <w:numPr>
          <w:ilvl w:val="1"/>
          <w:numId w:val="21"/>
        </w:numPr>
        <w:spacing w:before="240" w:after="120" w:line="260" w:lineRule="exact"/>
        <w:jc w:val="both"/>
      </w:pPr>
      <w:r>
        <w:t>Choose “</w:t>
      </w:r>
      <w:r w:rsidRPr="00F13A57">
        <w:t>Add Existing File</w:t>
      </w:r>
      <w:r>
        <w:t>” button and</w:t>
      </w:r>
      <w:r w:rsidRPr="00F13A57">
        <w:t xml:space="preserve"> </w:t>
      </w:r>
      <w:r>
        <w:t>b</w:t>
      </w:r>
      <w:r w:rsidRPr="00F13A57">
        <w:t>rowse to the meister/dlx_basis.syn directory of your ASIP Meister project</w:t>
      </w:r>
      <w:r>
        <w:t xml:space="preserve"> and select all </w:t>
      </w:r>
      <w:r w:rsidRPr="00F13A57">
        <w:t xml:space="preserve">the VHDL files for synthesis. </w:t>
      </w:r>
    </w:p>
    <w:p w14:paraId="54B02D2A" w14:textId="77777777" w:rsidR="00931A40" w:rsidRDefault="00931A40" w:rsidP="00537FF9">
      <w:pPr>
        <w:numPr>
          <w:ilvl w:val="1"/>
          <w:numId w:val="21"/>
        </w:numPr>
        <w:spacing w:before="240" w:after="120" w:line="260" w:lineRule="exact"/>
        <w:jc w:val="both"/>
      </w:pPr>
      <w:r>
        <w:t>A</w:t>
      </w:r>
      <w:r w:rsidRPr="00F13A57">
        <w:t xml:space="preserve">gain, choose </w:t>
      </w:r>
      <w:r>
        <w:t>“</w:t>
      </w:r>
      <w:r w:rsidRPr="00F13A57">
        <w:t>Add Existing File</w:t>
      </w:r>
      <w:r>
        <w:t>” button and</w:t>
      </w:r>
      <w:r w:rsidRPr="00F13A57">
        <w:t xml:space="preserve"> add the testbench files: tb_</w:t>
      </w:r>
      <w:bookmarkStart w:id="4" w:name="OLE_LINK29"/>
      <w:r w:rsidR="002B50AB">
        <w:t>browstd32</w:t>
      </w:r>
      <w:bookmarkEnd w:id="4"/>
      <w:r w:rsidRPr="00F13A57">
        <w:t>.vhd, MemoryMapperTypes.vhd, MemoryMapper.vhd, and Helper.vhd from the ModelSim directory of your current project.</w:t>
      </w:r>
    </w:p>
    <w:p w14:paraId="05C17CAD" w14:textId="77777777" w:rsidR="00931A40" w:rsidRDefault="00931A40" w:rsidP="00537FF9">
      <w:pPr>
        <w:numPr>
          <w:ilvl w:val="1"/>
          <w:numId w:val="21"/>
        </w:numPr>
        <w:spacing w:before="240" w:after="120" w:line="260" w:lineRule="exact"/>
        <w:jc w:val="both"/>
      </w:pPr>
      <w:r>
        <w:t xml:space="preserve">[Optional] </w:t>
      </w:r>
      <w:r w:rsidRPr="002D6093">
        <w:t>Configure the CPU F</w:t>
      </w:r>
      <w:r>
        <w:t xml:space="preserve">requency for which you want to simulate your CPU, default is </w:t>
      </w:r>
      <w:r w:rsidRPr="002D6093">
        <w:t>50 MHz. Open the ModelSim testbench (</w:t>
      </w:r>
      <w:r>
        <w:t>“</w:t>
      </w:r>
      <w:r w:rsidRPr="002D6093">
        <w:t>tb_</w:t>
      </w:r>
      <w:r w:rsidR="002B50AB" w:rsidRPr="002B50AB">
        <w:t xml:space="preserve"> </w:t>
      </w:r>
      <w:r w:rsidR="002B50AB">
        <w:t>browstd32</w:t>
      </w:r>
      <w:r w:rsidRPr="002D6093">
        <w:t>.vhd</w:t>
      </w:r>
      <w:r>
        <w:t>”</w:t>
      </w:r>
      <w:r w:rsidR="0039779B">
        <w:t>), search for CLK</w:t>
      </w:r>
      <w:r w:rsidR="0039779B" w:rsidRPr="002D6093">
        <w:t xml:space="preserve"> </w:t>
      </w:r>
      <w:r w:rsidRPr="002D6093">
        <w:t>_PERIOD, and change the value accordingly</w:t>
      </w:r>
      <w:r>
        <w:t xml:space="preserve"> in “ns”</w:t>
      </w:r>
      <w:r w:rsidRPr="002D6093">
        <w:t>.</w:t>
      </w:r>
    </w:p>
    <w:p w14:paraId="6AD8B935" w14:textId="77777777" w:rsidR="00931A40" w:rsidRDefault="00931A40" w:rsidP="00537FF9">
      <w:pPr>
        <w:numPr>
          <w:ilvl w:val="1"/>
          <w:numId w:val="21"/>
        </w:numPr>
        <w:spacing w:before="240" w:after="120" w:line="260" w:lineRule="exact"/>
        <w:jc w:val="both"/>
      </w:pPr>
      <w:r>
        <w:t>Compile the project using Compile Menu &gt; Compile Order &gt; Auto Generate. E</w:t>
      </w:r>
      <w:r w:rsidRPr="00F13A57">
        <w:t>very file should have a green mark behind its name, showing that the compilation was successful</w:t>
      </w:r>
      <w:r>
        <w:t>.</w:t>
      </w:r>
    </w:p>
    <w:p w14:paraId="17462795" w14:textId="77777777" w:rsidR="00931A40" w:rsidRDefault="00931A40" w:rsidP="00537FF9">
      <w:pPr>
        <w:numPr>
          <w:ilvl w:val="1"/>
          <w:numId w:val="21"/>
        </w:numPr>
        <w:spacing w:before="240" w:after="120" w:line="260" w:lineRule="exact"/>
        <w:jc w:val="both"/>
      </w:pPr>
      <w:r>
        <w:t>Run the simulation using Simulate Menu &gt; Start Simulation. Open the work library, mark the entry “</w:t>
      </w:r>
      <w:r w:rsidRPr="00726B04">
        <w:rPr>
          <w:b/>
          <w:bCs/>
          <w:i/>
          <w:iCs/>
        </w:rPr>
        <w:t>cfg</w:t>
      </w:r>
      <w:r>
        <w:t>” (that is the VHDL configuration for the testbench) in the list and press OK. That will start the simulation and you will get another two tabs attached to the Workspace window (sim / Files).</w:t>
      </w:r>
    </w:p>
    <w:p w14:paraId="79694662" w14:textId="77777777" w:rsidR="00931A40" w:rsidRDefault="0039779B" w:rsidP="00537FF9">
      <w:pPr>
        <w:numPr>
          <w:ilvl w:val="1"/>
          <w:numId w:val="21"/>
        </w:numPr>
        <w:spacing w:before="240" w:after="120" w:line="260" w:lineRule="exact"/>
        <w:jc w:val="both"/>
      </w:pPr>
      <w:r>
        <w:t xml:space="preserve">[Optional] </w:t>
      </w:r>
      <w:r w:rsidR="00931A40">
        <w:t xml:space="preserve">To load some predefined simulation settings choose </w:t>
      </w:r>
      <w:r w:rsidR="00931A40" w:rsidRPr="00726B04">
        <w:t>Tools</w:t>
      </w:r>
      <w:r w:rsidR="00931A40">
        <w:t xml:space="preserve"> Menu</w:t>
      </w:r>
      <w:r w:rsidR="00931A40" w:rsidRPr="00726B04">
        <w:t xml:space="preserve"> &gt;</w:t>
      </w:r>
      <w:r w:rsidR="00931A40">
        <w:t xml:space="preserve"> Tcl </w:t>
      </w:r>
      <w:r w:rsidR="00931A40" w:rsidRPr="00726B04">
        <w:t>&gt; Execute Macro</w:t>
      </w:r>
      <w:r w:rsidR="00931A40">
        <w:t xml:space="preserve"> and select</w:t>
      </w:r>
      <w:r w:rsidR="00931A40" w:rsidRPr="00726B04">
        <w:t xml:space="preserve"> the </w:t>
      </w:r>
      <w:r w:rsidR="00931A40">
        <w:t>“</w:t>
      </w:r>
      <w:r w:rsidR="00931A40" w:rsidRPr="00726B04">
        <w:t>wave</w:t>
      </w:r>
      <w:r w:rsidR="002B50AB">
        <w:t>_vhdl</w:t>
      </w:r>
      <w:r w:rsidR="00931A40" w:rsidRPr="00726B04">
        <w:t>.do</w:t>
      </w:r>
      <w:r w:rsidR="00931A40">
        <w:t>”</w:t>
      </w:r>
      <w:r w:rsidR="00931A40" w:rsidRPr="00726B04">
        <w:t xml:space="preserve"> file in your ModelSim directory and press OK to load it. The wave-window is filled with certain signals that are useful to evaluate the simulation of the program </w:t>
      </w:r>
      <w:r w:rsidR="00931A40">
        <w:t xml:space="preserve">execution </w:t>
      </w:r>
      <w:r w:rsidR="00931A40" w:rsidRPr="00726B04">
        <w:t>on the processor.</w:t>
      </w:r>
    </w:p>
    <w:p w14:paraId="56BE13D6" w14:textId="77777777" w:rsidR="00931A40" w:rsidRDefault="00931A40" w:rsidP="00537FF9">
      <w:pPr>
        <w:numPr>
          <w:ilvl w:val="1"/>
          <w:numId w:val="21"/>
        </w:numPr>
        <w:spacing w:before="240" w:after="120" w:line="260" w:lineRule="exact"/>
        <w:jc w:val="both"/>
      </w:pPr>
      <w:r>
        <w:t>[Optional] If you want to dump VCD file of yor design for power estimation, you can enter following commands in ModelSim command prompt:</w:t>
      </w:r>
    </w:p>
    <w:p w14:paraId="550BEADB" w14:textId="77777777" w:rsidR="00931A40" w:rsidRPr="00931A40" w:rsidRDefault="00931A40" w:rsidP="0014400F">
      <w:pPr>
        <w:ind w:left="360"/>
        <w:contextualSpacing/>
        <w:rPr>
          <w:sz w:val="18"/>
          <w:szCs w:val="18"/>
          <w:lang w:val="de-DE"/>
        </w:rPr>
      </w:pPr>
      <w:r w:rsidRPr="00931A40">
        <w:rPr>
          <w:sz w:val="18"/>
          <w:szCs w:val="18"/>
          <w:lang w:val="de-DE"/>
        </w:rPr>
        <w:t xml:space="preserve">VSIM &gt; </w:t>
      </w:r>
      <w:bookmarkStart w:id="5" w:name="OLE_LINK112"/>
      <w:bookmarkStart w:id="6" w:name="OLE_LINK113"/>
      <w:bookmarkStart w:id="7" w:name="OLE_LINK114"/>
      <w:bookmarkStart w:id="8" w:name="OLE_LINK115"/>
      <w:r w:rsidRPr="00931A40">
        <w:rPr>
          <w:sz w:val="18"/>
          <w:szCs w:val="18"/>
          <w:lang w:val="de-DE"/>
        </w:rPr>
        <w:t>vsim -t 1ns work.cfg</w:t>
      </w:r>
      <w:bookmarkEnd w:id="5"/>
      <w:bookmarkEnd w:id="6"/>
      <w:bookmarkEnd w:id="7"/>
      <w:bookmarkEnd w:id="8"/>
    </w:p>
    <w:p w14:paraId="453DC5E6" w14:textId="77777777" w:rsidR="00931A40" w:rsidRPr="00AA6B52" w:rsidRDefault="00931A40" w:rsidP="0014400F">
      <w:pPr>
        <w:ind w:left="360"/>
        <w:contextualSpacing/>
        <w:rPr>
          <w:sz w:val="18"/>
          <w:szCs w:val="18"/>
        </w:rPr>
      </w:pPr>
      <w:r w:rsidRPr="00AA6B52">
        <w:rPr>
          <w:sz w:val="18"/>
          <w:szCs w:val="18"/>
        </w:rPr>
        <w:t>VSIM &gt; vcd file test.vcd</w:t>
      </w:r>
    </w:p>
    <w:p w14:paraId="6DDDE96F" w14:textId="77777777" w:rsidR="00931A40" w:rsidRPr="00AA6B52" w:rsidRDefault="00931A40" w:rsidP="0014400F">
      <w:pPr>
        <w:ind w:left="360"/>
        <w:contextualSpacing/>
        <w:rPr>
          <w:sz w:val="18"/>
          <w:szCs w:val="18"/>
        </w:rPr>
      </w:pPr>
      <w:r w:rsidRPr="00AA6B52">
        <w:rPr>
          <w:sz w:val="18"/>
          <w:szCs w:val="18"/>
        </w:rPr>
        <w:t>VSIM &gt; vcd add -r test/dut/*</w:t>
      </w:r>
    </w:p>
    <w:p w14:paraId="75514234" w14:textId="77777777" w:rsidR="00931A40" w:rsidRDefault="00931A40" w:rsidP="00537FF9">
      <w:pPr>
        <w:numPr>
          <w:ilvl w:val="1"/>
          <w:numId w:val="21"/>
        </w:numPr>
        <w:spacing w:before="240" w:after="120" w:line="260" w:lineRule="exact"/>
        <w:jc w:val="both"/>
      </w:pPr>
      <w:r w:rsidRPr="00726B04">
        <w:t xml:space="preserve">Press the button </w:t>
      </w:r>
      <w:r>
        <w:t>“</w:t>
      </w:r>
      <w:r w:rsidRPr="00726B04">
        <w:rPr>
          <w:b/>
          <w:bCs/>
          <w:i/>
          <w:iCs/>
        </w:rPr>
        <w:t>Run all</w:t>
      </w:r>
      <w:r>
        <w:t>”</w:t>
      </w:r>
      <w:r w:rsidRPr="00726B04">
        <w:t xml:space="preserve"> to run the simulation until it aborts. At the end of a simulation the message “Failure: Simulation End” is printed</w:t>
      </w:r>
      <w:r>
        <w:t xml:space="preserve"> to show successful end of simulation</w:t>
      </w:r>
      <w:r w:rsidRPr="00726B04">
        <w:t xml:space="preserve">. At the simulation end, the file </w:t>
      </w:r>
      <w:r>
        <w:t>“</w:t>
      </w:r>
      <w:r w:rsidRPr="00726B04">
        <w:rPr>
          <w:b/>
          <w:bCs/>
          <w:i/>
          <w:iCs/>
        </w:rPr>
        <w:t>TestData.OUT</w:t>
      </w:r>
      <w:r>
        <w:t>”</w:t>
      </w:r>
      <w:r w:rsidRPr="00726B04">
        <w:t xml:space="preserve"> is created in your ModelSim directory. It contains the content of the simulated memory after the CPU finished working. Therefore, if your algorithm is storing the result in the memory you can find the values here.</w:t>
      </w:r>
    </w:p>
    <w:p w14:paraId="4965C0E6" w14:textId="77777777" w:rsidR="00EC260C" w:rsidRDefault="00EC260C" w:rsidP="00537FF9">
      <w:pPr>
        <w:pStyle w:val="ListParagraph"/>
        <w:numPr>
          <w:ilvl w:val="0"/>
          <w:numId w:val="15"/>
        </w:numPr>
        <w:jc w:val="both"/>
      </w:pPr>
      <w:r w:rsidRPr="00EC260C">
        <w:t>How many cycles are required to execute this program</w:t>
      </w:r>
      <w:r>
        <w:t xml:space="preserve"> DLXsim and ModelSim</w:t>
      </w:r>
      <w:r w:rsidRPr="00EC260C">
        <w:t>?</w:t>
      </w:r>
    </w:p>
    <w:p w14:paraId="5FA602B5" w14:textId="77777777" w:rsidR="0039779B" w:rsidRDefault="0039779B" w:rsidP="00537FF9">
      <w:pPr>
        <w:pStyle w:val="ListParagraph"/>
        <w:numPr>
          <w:ilvl w:val="0"/>
          <w:numId w:val="15"/>
        </w:numPr>
        <w:jc w:val="both"/>
      </w:pPr>
      <w:r>
        <w:t>What are the contents of TestData.OUT?</w:t>
      </w:r>
      <w:r w:rsidR="002B50AB">
        <w:t xml:space="preserve"> Are these correct? First value is the stack value; next 10 words belongs to array A, then 10 words belongs to array B, and C.</w:t>
      </w:r>
    </w:p>
    <w:p w14:paraId="7EC2BAB5" w14:textId="77777777" w:rsidR="00D25112" w:rsidRPr="00AF0296" w:rsidRDefault="0039779B" w:rsidP="00537FF9">
      <w:pPr>
        <w:pStyle w:val="ListParagraph"/>
        <w:numPr>
          <w:ilvl w:val="0"/>
          <w:numId w:val="15"/>
        </w:numPr>
        <w:jc w:val="both"/>
      </w:pPr>
      <w:r>
        <w:t xml:space="preserve">In the </w:t>
      </w:r>
      <w:r w:rsidR="002B50AB">
        <w:t>ModelSim</w:t>
      </w:r>
      <w:r>
        <w:t xml:space="preserve"> waveform window, what is the starting address of PC after the reset? </w:t>
      </w:r>
      <w:r w:rsidR="002B50AB">
        <w:t>Moreover,</w:t>
      </w:r>
      <w:r>
        <w:t xml:space="preserve"> </w:t>
      </w:r>
      <w:r w:rsidR="0014400F">
        <w:t xml:space="preserve">after </w:t>
      </w:r>
      <w:r>
        <w:t xml:space="preserve">how </w:t>
      </w:r>
      <w:r w:rsidR="0014400F">
        <w:t>many cycles</w:t>
      </w:r>
      <w:r>
        <w:t xml:space="preserve"> your “</w:t>
      </w:r>
      <w:r w:rsidRPr="0039779B">
        <w:rPr>
          <w:b/>
          <w:bCs/>
        </w:rPr>
        <w:t>main</w:t>
      </w:r>
      <w:r>
        <w:t>” function</w:t>
      </w:r>
      <w:r w:rsidR="0014400F">
        <w:t xml:space="preserve"> is started</w:t>
      </w:r>
      <w:r>
        <w:t>?</w:t>
      </w:r>
      <w:r w:rsidR="0014400F">
        <w:t xml:space="preserve"> In the waveform, look at the PC and IR values.</w:t>
      </w:r>
    </w:p>
    <w:p w14:paraId="0F81B39C" w14:textId="77777777" w:rsidR="0014400F" w:rsidRDefault="0014400F" w:rsidP="00537FF9">
      <w:pPr>
        <w:numPr>
          <w:ilvl w:val="1"/>
          <w:numId w:val="21"/>
        </w:numPr>
        <w:spacing w:before="240" w:after="120" w:line="260" w:lineRule="exact"/>
        <w:jc w:val="both"/>
      </w:pPr>
      <w:r>
        <w:lastRenderedPageBreak/>
        <w:t>The default GCC compiler optimization is –O0. Try different optimization levels with dlxsim and ModelSim using e.g. “</w:t>
      </w:r>
      <w:r w:rsidRPr="009364F1">
        <w:rPr>
          <w:i/>
          <w:iCs/>
        </w:rPr>
        <w:t>make dlxsim GCC_PARAM=-O</w:t>
      </w:r>
      <w:r>
        <w:rPr>
          <w:i/>
          <w:iCs/>
        </w:rPr>
        <w:t>1</w:t>
      </w:r>
      <w:r>
        <w:t>” or using “</w:t>
      </w:r>
      <w:r>
        <w:rPr>
          <w:i/>
          <w:iCs/>
        </w:rPr>
        <w:t>make sim GCC</w:t>
      </w:r>
      <w:r w:rsidRPr="009364F1">
        <w:rPr>
          <w:i/>
          <w:iCs/>
        </w:rPr>
        <w:t>_PARAM=-O</w:t>
      </w:r>
      <w:r>
        <w:rPr>
          <w:i/>
          <w:iCs/>
        </w:rPr>
        <w:t>1</w:t>
      </w:r>
      <w:r>
        <w:t>”.</w:t>
      </w:r>
    </w:p>
    <w:p w14:paraId="7DD412E7" w14:textId="77777777" w:rsidR="0014400F" w:rsidRDefault="0014400F" w:rsidP="00537FF9">
      <w:pPr>
        <w:numPr>
          <w:ilvl w:val="1"/>
          <w:numId w:val="21"/>
        </w:numPr>
        <w:spacing w:before="240" w:after="120" w:line="260" w:lineRule="exact"/>
        <w:jc w:val="both"/>
      </w:pPr>
      <w:r w:rsidRPr="00073FC1">
        <w:t xml:space="preserve">Repeat this benchmarking for all compiler optimization-levels like O0, O1, O2, O3 and </w:t>
      </w:r>
      <w:r>
        <w:t>O4 for both dlxsim and ModelSim.</w:t>
      </w:r>
    </w:p>
    <w:p w14:paraId="4BE620B4" w14:textId="77777777" w:rsidR="0014400F" w:rsidRPr="00073FC1" w:rsidRDefault="0014400F" w:rsidP="00537FF9">
      <w:pPr>
        <w:pStyle w:val="ListParagraph"/>
        <w:numPr>
          <w:ilvl w:val="0"/>
          <w:numId w:val="23"/>
        </w:numPr>
        <w:jc w:val="both"/>
      </w:pPr>
      <w:r w:rsidRPr="002B6F4E">
        <w:t>Does the application is executed successfully using different optimization levels? If yes, please fill the following benchmark t</w:t>
      </w:r>
      <w:r>
        <w:t>able. These optimizations have distinct effects on the size of the code.</w:t>
      </w:r>
    </w:p>
    <w:p w14:paraId="56816BBC" w14:textId="77777777" w:rsidR="00D25112" w:rsidRPr="00AF0296" w:rsidRDefault="00D25112" w:rsidP="00D25112">
      <w:pPr>
        <w:jc w:val="both"/>
      </w:pPr>
    </w:p>
    <w:tbl>
      <w:tblPr>
        <w:tblW w:w="797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2021"/>
        <w:gridCol w:w="1984"/>
        <w:gridCol w:w="1984"/>
        <w:gridCol w:w="1984"/>
      </w:tblGrid>
      <w:tr w:rsidR="002B6F4E" w:rsidRPr="00BA1DD0" w14:paraId="19A32990" w14:textId="77777777" w:rsidTr="002B6F4E">
        <w:trPr>
          <w:trHeight w:val="605"/>
          <w:jc w:val="center"/>
        </w:trPr>
        <w:tc>
          <w:tcPr>
            <w:tcW w:w="2021" w:type="dxa"/>
            <w:tcBorders>
              <w:right w:val="single" w:sz="12" w:space="0" w:color="auto"/>
            </w:tcBorders>
            <w:vAlign w:val="center"/>
          </w:tcPr>
          <w:p w14:paraId="3E0EFD0A" w14:textId="77777777" w:rsidR="002B6F4E" w:rsidRPr="00BA1DD0" w:rsidRDefault="002B6F4E" w:rsidP="00D25112">
            <w:pPr>
              <w:jc w:val="center"/>
              <w:rPr>
                <w:rFonts w:cs="Lucidasans"/>
                <w:b/>
              </w:rPr>
            </w:pPr>
            <w:r w:rsidRPr="00BA1DD0">
              <w:rPr>
                <w:rFonts w:cs="Lucidasans"/>
                <w:b/>
              </w:rPr>
              <w:t>Optimization Level</w:t>
            </w:r>
          </w:p>
        </w:tc>
        <w:tc>
          <w:tcPr>
            <w:tcW w:w="1984" w:type="dxa"/>
            <w:tcBorders>
              <w:right w:val="single" w:sz="12" w:space="0" w:color="auto"/>
            </w:tcBorders>
          </w:tcPr>
          <w:p w14:paraId="600E3821" w14:textId="77777777" w:rsidR="002B6F4E" w:rsidRDefault="002B6F4E" w:rsidP="00B03B6A">
            <w:pPr>
              <w:jc w:val="center"/>
              <w:rPr>
                <w:rFonts w:cs="Lucidasans"/>
                <w:b/>
              </w:rPr>
            </w:pPr>
            <w:r>
              <w:rPr>
                <w:rFonts w:cs="Lucidasans"/>
                <w:b/>
              </w:rPr>
              <w:t>Executed?</w:t>
            </w:r>
          </w:p>
          <w:p w14:paraId="1C8C3F7A" w14:textId="77777777" w:rsidR="002B6F4E" w:rsidRPr="002B6F4E" w:rsidRDefault="002B6F4E" w:rsidP="00B03B6A">
            <w:pPr>
              <w:jc w:val="center"/>
              <w:rPr>
                <w:rFonts w:cs="Lucidasans"/>
                <w:bCs/>
              </w:rPr>
            </w:pPr>
            <w:r w:rsidRPr="002B6F4E">
              <w:rPr>
                <w:rFonts w:cs="Lucidasans"/>
                <w:bCs/>
              </w:rPr>
              <w:t>[</w:t>
            </w:r>
            <w:r>
              <w:rPr>
                <w:rFonts w:cs="Lucidasans"/>
                <w:bCs/>
              </w:rPr>
              <w:t>Yes/No</w:t>
            </w:r>
            <w:r w:rsidRPr="002B6F4E">
              <w:rPr>
                <w:rFonts w:cs="Lucidasans"/>
                <w:bCs/>
              </w:rPr>
              <w:t>]</w:t>
            </w:r>
          </w:p>
        </w:tc>
        <w:tc>
          <w:tcPr>
            <w:tcW w:w="1984" w:type="dxa"/>
            <w:tcBorders>
              <w:left w:val="single" w:sz="12" w:space="0" w:color="auto"/>
            </w:tcBorders>
            <w:vAlign w:val="center"/>
          </w:tcPr>
          <w:p w14:paraId="4B6BFDF7" w14:textId="77777777" w:rsidR="002B6F4E" w:rsidRPr="00BA1DD0" w:rsidRDefault="002B6F4E" w:rsidP="00B03B6A">
            <w:pPr>
              <w:jc w:val="center"/>
              <w:rPr>
                <w:rFonts w:cs="Lucidasans"/>
                <w:b/>
              </w:rPr>
            </w:pPr>
            <w:r w:rsidRPr="00BA1DD0">
              <w:rPr>
                <w:rFonts w:cs="Lucidasans"/>
                <w:b/>
              </w:rPr>
              <w:t>Cycle count</w:t>
            </w:r>
            <w:r w:rsidRPr="00BA1DD0">
              <w:rPr>
                <w:rFonts w:cs="Lucidasans"/>
                <w:b/>
              </w:rPr>
              <w:br/>
            </w:r>
            <w:r w:rsidRPr="00BA1DD0">
              <w:rPr>
                <w:rFonts w:cs="Lucidasans"/>
              </w:rPr>
              <w:t>ModelSim</w:t>
            </w:r>
          </w:p>
        </w:tc>
        <w:tc>
          <w:tcPr>
            <w:tcW w:w="1984" w:type="dxa"/>
            <w:tcBorders>
              <w:left w:val="single" w:sz="12" w:space="0" w:color="auto"/>
            </w:tcBorders>
          </w:tcPr>
          <w:p w14:paraId="08FAD3FC" w14:textId="77777777" w:rsidR="002B6F4E" w:rsidRPr="00BA1DD0" w:rsidRDefault="002B6F4E" w:rsidP="002B6F4E">
            <w:pPr>
              <w:jc w:val="center"/>
              <w:rPr>
                <w:rFonts w:cs="Lucidasans"/>
                <w:b/>
              </w:rPr>
            </w:pPr>
            <w:r w:rsidRPr="00BA1DD0">
              <w:rPr>
                <w:rFonts w:cs="Lucidasans"/>
                <w:b/>
              </w:rPr>
              <w:t>Cycle count</w:t>
            </w:r>
            <w:r w:rsidRPr="00BA1DD0">
              <w:rPr>
                <w:rFonts w:cs="Lucidasans"/>
                <w:b/>
              </w:rPr>
              <w:br/>
            </w:r>
            <w:r>
              <w:rPr>
                <w:rFonts w:cs="Lucidasans"/>
              </w:rPr>
              <w:t>d</w:t>
            </w:r>
            <w:r w:rsidRPr="00BA1DD0">
              <w:rPr>
                <w:rFonts w:cs="Lucidasans"/>
              </w:rPr>
              <w:t>l</w:t>
            </w:r>
            <w:r>
              <w:rPr>
                <w:rFonts w:cs="Lucidasans"/>
              </w:rPr>
              <w:t>xs</w:t>
            </w:r>
            <w:r w:rsidRPr="00BA1DD0">
              <w:rPr>
                <w:rFonts w:cs="Lucidasans"/>
              </w:rPr>
              <w:t>im</w:t>
            </w:r>
          </w:p>
        </w:tc>
      </w:tr>
      <w:tr w:rsidR="002B6F4E" w:rsidRPr="00BA1DD0" w14:paraId="5F036826" w14:textId="77777777" w:rsidTr="002B6F4E">
        <w:trPr>
          <w:trHeight w:val="605"/>
          <w:jc w:val="center"/>
        </w:trPr>
        <w:tc>
          <w:tcPr>
            <w:tcW w:w="2021" w:type="dxa"/>
            <w:tcBorders>
              <w:right w:val="single" w:sz="12" w:space="0" w:color="auto"/>
            </w:tcBorders>
            <w:vAlign w:val="center"/>
          </w:tcPr>
          <w:p w14:paraId="237E49F0" w14:textId="77777777" w:rsidR="002B6F4E" w:rsidRPr="00BA1DD0" w:rsidRDefault="002B6F4E" w:rsidP="006B520D">
            <w:pPr>
              <w:rPr>
                <w:rFonts w:cs="Lucidasans"/>
                <w:b/>
              </w:rPr>
            </w:pPr>
            <w:r>
              <w:rPr>
                <w:rFonts w:cs="Lucidasans"/>
                <w:b/>
              </w:rPr>
              <w:t>-</w:t>
            </w:r>
            <w:r w:rsidRPr="00BA1DD0">
              <w:rPr>
                <w:rFonts w:cs="Lucidasans"/>
                <w:b/>
              </w:rPr>
              <w:t>O0</w:t>
            </w:r>
            <w:r w:rsidR="006B520D">
              <w:rPr>
                <w:rFonts w:cs="Lucidasans"/>
                <w:b/>
              </w:rPr>
              <w:t xml:space="preserve"> (default)</w:t>
            </w:r>
          </w:p>
        </w:tc>
        <w:tc>
          <w:tcPr>
            <w:tcW w:w="1984" w:type="dxa"/>
            <w:tcBorders>
              <w:right w:val="single" w:sz="12" w:space="0" w:color="auto"/>
            </w:tcBorders>
          </w:tcPr>
          <w:p w14:paraId="3EE740BF" w14:textId="77777777" w:rsidR="002B6F4E" w:rsidRPr="00BA1DD0" w:rsidRDefault="002B6F4E" w:rsidP="002B6F4E">
            <w:pPr>
              <w:jc w:val="center"/>
              <w:rPr>
                <w:rFonts w:cs="Lucidasans"/>
                <w:b/>
              </w:rPr>
            </w:pPr>
          </w:p>
        </w:tc>
        <w:tc>
          <w:tcPr>
            <w:tcW w:w="1984" w:type="dxa"/>
            <w:tcBorders>
              <w:left w:val="single" w:sz="12" w:space="0" w:color="auto"/>
            </w:tcBorders>
            <w:vAlign w:val="center"/>
          </w:tcPr>
          <w:p w14:paraId="48ABC0F1" w14:textId="77777777" w:rsidR="002B6F4E" w:rsidRPr="00BA1DD0" w:rsidRDefault="002B6F4E" w:rsidP="002B6F4E">
            <w:pPr>
              <w:jc w:val="center"/>
              <w:rPr>
                <w:rFonts w:cs="Lucidasans"/>
                <w:b/>
              </w:rPr>
            </w:pPr>
          </w:p>
        </w:tc>
        <w:tc>
          <w:tcPr>
            <w:tcW w:w="1984" w:type="dxa"/>
            <w:tcBorders>
              <w:left w:val="single" w:sz="12" w:space="0" w:color="auto"/>
            </w:tcBorders>
          </w:tcPr>
          <w:p w14:paraId="0015CA6D" w14:textId="77777777" w:rsidR="002B6F4E" w:rsidRPr="00BA1DD0" w:rsidRDefault="002B6F4E" w:rsidP="002B6F4E">
            <w:pPr>
              <w:jc w:val="center"/>
              <w:rPr>
                <w:rFonts w:cs="Lucidasans"/>
                <w:b/>
              </w:rPr>
            </w:pPr>
          </w:p>
        </w:tc>
      </w:tr>
      <w:tr w:rsidR="002B6F4E" w:rsidRPr="00BA1DD0" w14:paraId="40C1BD05" w14:textId="77777777" w:rsidTr="002B6F4E">
        <w:trPr>
          <w:trHeight w:val="605"/>
          <w:jc w:val="center"/>
        </w:trPr>
        <w:tc>
          <w:tcPr>
            <w:tcW w:w="2021" w:type="dxa"/>
            <w:tcBorders>
              <w:right w:val="single" w:sz="12" w:space="0" w:color="auto"/>
            </w:tcBorders>
            <w:vAlign w:val="center"/>
          </w:tcPr>
          <w:p w14:paraId="20BF6E9F" w14:textId="77777777" w:rsidR="002B6F4E" w:rsidRPr="00BA1DD0" w:rsidRDefault="002B6F4E" w:rsidP="006B520D">
            <w:pPr>
              <w:rPr>
                <w:rFonts w:cs="Lucidasans"/>
                <w:b/>
              </w:rPr>
            </w:pPr>
            <w:r>
              <w:rPr>
                <w:rFonts w:cs="Lucidasans"/>
                <w:b/>
              </w:rPr>
              <w:t>-</w:t>
            </w:r>
            <w:r w:rsidRPr="00BA1DD0">
              <w:rPr>
                <w:rFonts w:cs="Lucidasans"/>
                <w:b/>
              </w:rPr>
              <w:t>O1</w:t>
            </w:r>
          </w:p>
        </w:tc>
        <w:tc>
          <w:tcPr>
            <w:tcW w:w="1984" w:type="dxa"/>
            <w:tcBorders>
              <w:right w:val="single" w:sz="12" w:space="0" w:color="auto"/>
            </w:tcBorders>
          </w:tcPr>
          <w:p w14:paraId="6B0391B1" w14:textId="77777777" w:rsidR="002B6F4E" w:rsidRPr="00BA1DD0" w:rsidRDefault="002B6F4E" w:rsidP="002B6F4E">
            <w:pPr>
              <w:jc w:val="center"/>
              <w:rPr>
                <w:rFonts w:cs="Lucidasans"/>
                <w:b/>
              </w:rPr>
            </w:pPr>
          </w:p>
        </w:tc>
        <w:tc>
          <w:tcPr>
            <w:tcW w:w="1984" w:type="dxa"/>
            <w:tcBorders>
              <w:left w:val="single" w:sz="12" w:space="0" w:color="auto"/>
            </w:tcBorders>
            <w:vAlign w:val="center"/>
          </w:tcPr>
          <w:p w14:paraId="02F91B88" w14:textId="77777777" w:rsidR="002B6F4E" w:rsidRPr="00BA1DD0" w:rsidRDefault="002B6F4E" w:rsidP="002B6F4E">
            <w:pPr>
              <w:jc w:val="center"/>
              <w:rPr>
                <w:rFonts w:cs="Lucidasans"/>
                <w:b/>
              </w:rPr>
            </w:pPr>
          </w:p>
        </w:tc>
        <w:tc>
          <w:tcPr>
            <w:tcW w:w="1984" w:type="dxa"/>
            <w:tcBorders>
              <w:left w:val="single" w:sz="12" w:space="0" w:color="auto"/>
            </w:tcBorders>
          </w:tcPr>
          <w:p w14:paraId="29A1D6FF" w14:textId="77777777" w:rsidR="002B6F4E" w:rsidRPr="00BA1DD0" w:rsidRDefault="002B6F4E" w:rsidP="002B6F4E">
            <w:pPr>
              <w:jc w:val="center"/>
              <w:rPr>
                <w:rFonts w:cs="Lucidasans"/>
                <w:b/>
              </w:rPr>
            </w:pPr>
          </w:p>
        </w:tc>
      </w:tr>
      <w:tr w:rsidR="002B6F4E" w:rsidRPr="00BA1DD0" w14:paraId="03251509" w14:textId="77777777" w:rsidTr="002B6F4E">
        <w:trPr>
          <w:trHeight w:val="605"/>
          <w:jc w:val="center"/>
        </w:trPr>
        <w:tc>
          <w:tcPr>
            <w:tcW w:w="2021" w:type="dxa"/>
            <w:tcBorders>
              <w:right w:val="single" w:sz="12" w:space="0" w:color="auto"/>
            </w:tcBorders>
            <w:vAlign w:val="center"/>
          </w:tcPr>
          <w:p w14:paraId="637D4520" w14:textId="77777777" w:rsidR="002B6F4E" w:rsidRPr="00BA1DD0" w:rsidRDefault="002B6F4E" w:rsidP="006B520D">
            <w:pPr>
              <w:rPr>
                <w:rFonts w:cs="Lucidasans"/>
                <w:b/>
              </w:rPr>
            </w:pPr>
            <w:r>
              <w:rPr>
                <w:rFonts w:cs="Lucidasans"/>
                <w:b/>
              </w:rPr>
              <w:t>-</w:t>
            </w:r>
            <w:r w:rsidRPr="00BA1DD0">
              <w:rPr>
                <w:rFonts w:cs="Lucidasans"/>
                <w:b/>
              </w:rPr>
              <w:t>O</w:t>
            </w:r>
            <w:r>
              <w:rPr>
                <w:rFonts w:cs="Lucidasans"/>
                <w:b/>
              </w:rPr>
              <w:t>2</w:t>
            </w:r>
          </w:p>
        </w:tc>
        <w:tc>
          <w:tcPr>
            <w:tcW w:w="1984" w:type="dxa"/>
            <w:tcBorders>
              <w:right w:val="single" w:sz="12" w:space="0" w:color="auto"/>
            </w:tcBorders>
          </w:tcPr>
          <w:p w14:paraId="57D1D46F" w14:textId="77777777" w:rsidR="002B6F4E" w:rsidRPr="00BA1DD0" w:rsidRDefault="002B6F4E" w:rsidP="002B6F4E">
            <w:pPr>
              <w:jc w:val="center"/>
              <w:rPr>
                <w:rFonts w:cs="Lucidasans"/>
                <w:b/>
              </w:rPr>
            </w:pPr>
          </w:p>
        </w:tc>
        <w:tc>
          <w:tcPr>
            <w:tcW w:w="1984" w:type="dxa"/>
            <w:tcBorders>
              <w:left w:val="single" w:sz="12" w:space="0" w:color="auto"/>
            </w:tcBorders>
            <w:vAlign w:val="center"/>
          </w:tcPr>
          <w:p w14:paraId="27CF912C" w14:textId="77777777" w:rsidR="002B6F4E" w:rsidRPr="00BA1DD0" w:rsidRDefault="002B6F4E" w:rsidP="002B6F4E">
            <w:pPr>
              <w:jc w:val="center"/>
              <w:rPr>
                <w:rFonts w:cs="Lucidasans"/>
                <w:b/>
              </w:rPr>
            </w:pPr>
          </w:p>
        </w:tc>
        <w:tc>
          <w:tcPr>
            <w:tcW w:w="1984" w:type="dxa"/>
            <w:tcBorders>
              <w:left w:val="single" w:sz="12" w:space="0" w:color="auto"/>
            </w:tcBorders>
          </w:tcPr>
          <w:p w14:paraId="61011F92" w14:textId="77777777" w:rsidR="002B6F4E" w:rsidRPr="00BA1DD0" w:rsidRDefault="002B6F4E" w:rsidP="002B6F4E">
            <w:pPr>
              <w:jc w:val="center"/>
              <w:rPr>
                <w:rFonts w:cs="Lucidasans"/>
                <w:b/>
              </w:rPr>
            </w:pPr>
          </w:p>
        </w:tc>
      </w:tr>
      <w:tr w:rsidR="002B6F4E" w:rsidRPr="00BA1DD0" w14:paraId="42D9F8D4" w14:textId="77777777" w:rsidTr="002B6F4E">
        <w:trPr>
          <w:trHeight w:val="605"/>
          <w:jc w:val="center"/>
        </w:trPr>
        <w:tc>
          <w:tcPr>
            <w:tcW w:w="2021" w:type="dxa"/>
            <w:tcBorders>
              <w:right w:val="single" w:sz="12" w:space="0" w:color="auto"/>
            </w:tcBorders>
            <w:vAlign w:val="center"/>
          </w:tcPr>
          <w:p w14:paraId="40A4AA73" w14:textId="77777777" w:rsidR="002B6F4E" w:rsidRPr="00BA1DD0" w:rsidRDefault="002B6F4E" w:rsidP="006B520D">
            <w:pPr>
              <w:rPr>
                <w:rFonts w:cs="Lucidasans"/>
                <w:b/>
              </w:rPr>
            </w:pPr>
            <w:r>
              <w:rPr>
                <w:rFonts w:cs="Lucidasans"/>
                <w:b/>
              </w:rPr>
              <w:t>-</w:t>
            </w:r>
            <w:r w:rsidRPr="00BA1DD0">
              <w:rPr>
                <w:rFonts w:cs="Lucidasans"/>
                <w:b/>
              </w:rPr>
              <w:t>O</w:t>
            </w:r>
            <w:r>
              <w:rPr>
                <w:rFonts w:cs="Lucidasans"/>
                <w:b/>
              </w:rPr>
              <w:t>3</w:t>
            </w:r>
          </w:p>
        </w:tc>
        <w:tc>
          <w:tcPr>
            <w:tcW w:w="1984" w:type="dxa"/>
            <w:tcBorders>
              <w:right w:val="single" w:sz="12" w:space="0" w:color="auto"/>
            </w:tcBorders>
          </w:tcPr>
          <w:p w14:paraId="082BCFC1" w14:textId="77777777" w:rsidR="002B6F4E" w:rsidRPr="00BA1DD0" w:rsidRDefault="002B6F4E" w:rsidP="002B6F4E">
            <w:pPr>
              <w:jc w:val="center"/>
              <w:rPr>
                <w:rFonts w:cs="Lucidasans"/>
                <w:b/>
              </w:rPr>
            </w:pPr>
          </w:p>
        </w:tc>
        <w:tc>
          <w:tcPr>
            <w:tcW w:w="1984" w:type="dxa"/>
            <w:tcBorders>
              <w:left w:val="single" w:sz="12" w:space="0" w:color="auto"/>
            </w:tcBorders>
            <w:vAlign w:val="center"/>
          </w:tcPr>
          <w:p w14:paraId="13CDDEA8" w14:textId="77777777" w:rsidR="002B6F4E" w:rsidRPr="00BA1DD0" w:rsidRDefault="002B6F4E" w:rsidP="002B6F4E">
            <w:pPr>
              <w:jc w:val="center"/>
              <w:rPr>
                <w:rFonts w:cs="Lucidasans"/>
                <w:b/>
              </w:rPr>
            </w:pPr>
          </w:p>
        </w:tc>
        <w:tc>
          <w:tcPr>
            <w:tcW w:w="1984" w:type="dxa"/>
            <w:tcBorders>
              <w:left w:val="single" w:sz="12" w:space="0" w:color="auto"/>
            </w:tcBorders>
          </w:tcPr>
          <w:p w14:paraId="5BE387B4" w14:textId="77777777" w:rsidR="002B6F4E" w:rsidRPr="00BA1DD0" w:rsidRDefault="002B6F4E" w:rsidP="002B6F4E">
            <w:pPr>
              <w:jc w:val="center"/>
              <w:rPr>
                <w:rFonts w:cs="Lucidasans"/>
                <w:b/>
              </w:rPr>
            </w:pPr>
          </w:p>
        </w:tc>
      </w:tr>
      <w:tr w:rsidR="002B6F4E" w:rsidRPr="00BA1DD0" w14:paraId="2D2ACD6A" w14:textId="77777777" w:rsidTr="002B6F4E">
        <w:trPr>
          <w:trHeight w:val="605"/>
          <w:jc w:val="center"/>
        </w:trPr>
        <w:tc>
          <w:tcPr>
            <w:tcW w:w="2021" w:type="dxa"/>
            <w:tcBorders>
              <w:right w:val="single" w:sz="12" w:space="0" w:color="auto"/>
            </w:tcBorders>
            <w:vAlign w:val="center"/>
          </w:tcPr>
          <w:p w14:paraId="3F2BC132" w14:textId="77777777" w:rsidR="002B6F4E" w:rsidRPr="00BA1DD0" w:rsidRDefault="002B6F4E" w:rsidP="006B520D">
            <w:pPr>
              <w:rPr>
                <w:rFonts w:cs="Lucidasans"/>
                <w:b/>
              </w:rPr>
            </w:pPr>
            <w:r>
              <w:rPr>
                <w:rFonts w:cs="Lucidasans"/>
                <w:b/>
              </w:rPr>
              <w:t>-</w:t>
            </w:r>
            <w:r w:rsidRPr="00BA1DD0">
              <w:rPr>
                <w:rFonts w:cs="Lucidasans"/>
                <w:b/>
              </w:rPr>
              <w:t>O</w:t>
            </w:r>
            <w:r>
              <w:rPr>
                <w:rFonts w:cs="Lucidasans"/>
                <w:b/>
              </w:rPr>
              <w:t>4</w:t>
            </w:r>
          </w:p>
        </w:tc>
        <w:tc>
          <w:tcPr>
            <w:tcW w:w="1984" w:type="dxa"/>
            <w:tcBorders>
              <w:right w:val="single" w:sz="12" w:space="0" w:color="auto"/>
            </w:tcBorders>
          </w:tcPr>
          <w:p w14:paraId="0C9F6F63" w14:textId="77777777" w:rsidR="002B6F4E" w:rsidRPr="00BA1DD0" w:rsidRDefault="002B6F4E" w:rsidP="002B6F4E">
            <w:pPr>
              <w:jc w:val="center"/>
              <w:rPr>
                <w:rFonts w:cs="Lucidasans"/>
                <w:b/>
              </w:rPr>
            </w:pPr>
          </w:p>
        </w:tc>
        <w:tc>
          <w:tcPr>
            <w:tcW w:w="1984" w:type="dxa"/>
            <w:tcBorders>
              <w:left w:val="single" w:sz="12" w:space="0" w:color="auto"/>
            </w:tcBorders>
            <w:vAlign w:val="center"/>
          </w:tcPr>
          <w:p w14:paraId="5B80E2BC" w14:textId="77777777" w:rsidR="002B6F4E" w:rsidRPr="00BA1DD0" w:rsidRDefault="002B6F4E" w:rsidP="002B6F4E">
            <w:pPr>
              <w:jc w:val="center"/>
              <w:rPr>
                <w:rFonts w:cs="Lucidasans"/>
                <w:b/>
              </w:rPr>
            </w:pPr>
          </w:p>
        </w:tc>
        <w:tc>
          <w:tcPr>
            <w:tcW w:w="1984" w:type="dxa"/>
            <w:tcBorders>
              <w:left w:val="single" w:sz="12" w:space="0" w:color="auto"/>
            </w:tcBorders>
          </w:tcPr>
          <w:p w14:paraId="7A8721DB" w14:textId="77777777" w:rsidR="002B6F4E" w:rsidRPr="00BA1DD0" w:rsidRDefault="002B6F4E" w:rsidP="002B6F4E">
            <w:pPr>
              <w:jc w:val="center"/>
              <w:rPr>
                <w:rFonts w:cs="Lucidasans"/>
                <w:b/>
              </w:rPr>
            </w:pPr>
          </w:p>
        </w:tc>
      </w:tr>
    </w:tbl>
    <w:p w14:paraId="5E1722EA" w14:textId="77777777" w:rsidR="00D25112" w:rsidRPr="00AF0296" w:rsidRDefault="00D25112" w:rsidP="00D25112">
      <w:pPr>
        <w:jc w:val="both"/>
      </w:pPr>
    </w:p>
    <w:p w14:paraId="38A348D2" w14:textId="05A19A8E" w:rsidR="00D25112" w:rsidRDefault="00D25112" w:rsidP="00D25112">
      <w:pPr>
        <w:spacing w:before="60" w:line="260" w:lineRule="exact"/>
        <w:jc w:val="both"/>
        <w:rPr>
          <w:b/>
          <w:bCs/>
          <w:sz w:val="28"/>
          <w:szCs w:val="28"/>
          <w:lang w:val="en-GB"/>
        </w:rPr>
      </w:pPr>
      <w:r>
        <w:rPr>
          <w:b/>
          <w:bCs/>
          <w:sz w:val="28"/>
          <w:szCs w:val="28"/>
          <w:lang w:val="en-GB"/>
        </w:rPr>
        <w:t>Next Session:</w:t>
      </w:r>
      <w:r w:rsidR="00BB7217">
        <w:rPr>
          <w:b/>
          <w:bCs/>
          <w:sz w:val="28"/>
          <w:szCs w:val="28"/>
          <w:lang w:val="en-GB"/>
        </w:rPr>
        <w:t xml:space="preserve"> </w:t>
      </w:r>
      <w:r w:rsidR="004E74A0" w:rsidRPr="004E74A0">
        <w:rPr>
          <w:sz w:val="28"/>
          <w:szCs w:val="28"/>
          <w:lang w:val="en-GB"/>
        </w:rPr>
        <w:t>Synthesis and Hardware Implementation</w:t>
      </w:r>
    </w:p>
    <w:p w14:paraId="6B2D63A6" w14:textId="23778BB1" w:rsidR="00D25112" w:rsidRDefault="00D25112" w:rsidP="00BB7217">
      <w:pPr>
        <w:spacing w:before="60" w:line="260" w:lineRule="exact"/>
        <w:jc w:val="both"/>
        <w:rPr>
          <w:sz w:val="26"/>
          <w:szCs w:val="26"/>
          <w:lang w:val="en-GB"/>
        </w:rPr>
      </w:pPr>
      <w:r>
        <w:rPr>
          <w:b/>
          <w:bCs/>
          <w:sz w:val="28"/>
          <w:szCs w:val="28"/>
          <w:lang w:val="en-GB"/>
        </w:rPr>
        <w:t>Readings for the next session</w:t>
      </w:r>
      <w:r>
        <w:rPr>
          <w:sz w:val="26"/>
          <w:szCs w:val="26"/>
          <w:lang w:val="en-GB"/>
        </w:rPr>
        <w:t xml:space="preserve">: </w:t>
      </w:r>
      <w:r w:rsidR="004E74A0">
        <w:rPr>
          <w:sz w:val="26"/>
          <w:szCs w:val="26"/>
          <w:lang w:val="en-GB"/>
        </w:rPr>
        <w:t xml:space="preserve">Laboratory </w:t>
      </w:r>
      <w:r w:rsidR="00BB7217">
        <w:rPr>
          <w:sz w:val="26"/>
          <w:szCs w:val="26"/>
          <w:lang w:val="en-GB"/>
        </w:rPr>
        <w:t xml:space="preserve">Chapters </w:t>
      </w:r>
      <w:r w:rsidR="004E74A0">
        <w:rPr>
          <w:sz w:val="26"/>
          <w:szCs w:val="26"/>
          <w:lang w:val="en-GB"/>
        </w:rPr>
        <w:t>6</w:t>
      </w:r>
    </w:p>
    <w:p w14:paraId="31DDF831" w14:textId="2189E1A6" w:rsidR="00725585" w:rsidRPr="00927252" w:rsidRDefault="00725585" w:rsidP="00F8555D">
      <w:pPr>
        <w:pStyle w:val="Heading1"/>
        <w:jc w:val="left"/>
        <w:rPr>
          <w:szCs w:val="24"/>
        </w:rPr>
      </w:pPr>
    </w:p>
    <w:sectPr w:rsidR="00725585" w:rsidRPr="00927252" w:rsidSect="00CE4AD2">
      <w:headerReference w:type="default" r:id="rId8"/>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CCC1D" w14:textId="77777777" w:rsidR="006F33E0" w:rsidRDefault="006F33E0">
      <w:r>
        <w:separator/>
      </w:r>
    </w:p>
  </w:endnote>
  <w:endnote w:type="continuationSeparator" w:id="0">
    <w:p w14:paraId="273B2839" w14:textId="77777777" w:rsidR="006F33E0" w:rsidRDefault="006F33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itstream Vera Sans">
    <w:altName w:val="Trebuchet MS"/>
    <w:charset w:val="00"/>
    <w:family w:val="swiss"/>
    <w:pitch w:val="variable"/>
    <w:sig w:usb0="00000003" w:usb1="00000000" w:usb2="00000000" w:usb3="00000000" w:csb0="00000001" w:csb1="00000000"/>
  </w:font>
  <w:font w:name="Lucidasans">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0F74E" w14:textId="77777777" w:rsidR="006F33E0" w:rsidRDefault="006F33E0">
      <w:r>
        <w:separator/>
      </w:r>
    </w:p>
  </w:footnote>
  <w:footnote w:type="continuationSeparator" w:id="0">
    <w:p w14:paraId="1E9BC347" w14:textId="77777777" w:rsidR="006F33E0" w:rsidRDefault="006F33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C1379" w14:textId="36ED3C95" w:rsidR="004E4578" w:rsidRDefault="004E4578" w:rsidP="002406B3">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91719F">
      <w:rPr>
        <w:szCs w:val="24"/>
        <w:lang w:val="en-GB"/>
      </w:rPr>
      <w:tab/>
      <w:t xml:space="preserve">Session </w:t>
    </w:r>
    <w:r w:rsidR="00F8555D">
      <w:rPr>
        <w:szCs w:val="24"/>
        <w:lang w:val="en-GB"/>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7501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 w15:restartNumberingAfterBreak="0">
    <w:nsid w:val="050A09B5"/>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726261"/>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91492B"/>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954D5"/>
    <w:multiLevelType w:val="hybridMultilevel"/>
    <w:tmpl w:val="F14206F0"/>
    <w:lvl w:ilvl="0" w:tplc="881871B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B683B"/>
    <w:multiLevelType w:val="hybridMultilevel"/>
    <w:tmpl w:val="AA1EE63C"/>
    <w:lvl w:ilvl="0" w:tplc="0809000F">
      <w:start w:val="1"/>
      <w:numFmt w:val="decimal"/>
      <w:lvlText w:val="%1."/>
      <w:lvlJc w:val="left"/>
      <w:pPr>
        <w:ind w:left="360" w:hanging="360"/>
      </w:pPr>
    </w:lvl>
    <w:lvl w:ilvl="1" w:tplc="0BB0B064">
      <w:start w:val="1"/>
      <w:numFmt w:val="lowerLetter"/>
      <w:lvlText w:val="%2."/>
      <w:lvlJc w:val="left"/>
      <w:pPr>
        <w:ind w:left="1080" w:hanging="360"/>
      </w:pPr>
      <w:rPr>
        <w:color w:val="FF00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662240"/>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3B1AEF"/>
    <w:multiLevelType w:val="hybridMultilevel"/>
    <w:tmpl w:val="A75E5F1E"/>
    <w:lvl w:ilvl="0" w:tplc="8FAAFB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C3FAC"/>
    <w:multiLevelType w:val="hybridMultilevel"/>
    <w:tmpl w:val="13EA69F6"/>
    <w:lvl w:ilvl="0" w:tplc="88F4948E">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AD4A87"/>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0" w15:restartNumberingAfterBreak="0">
    <w:nsid w:val="20CC5B9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B8357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2" w15:restartNumberingAfterBreak="0">
    <w:nsid w:val="321050B8"/>
    <w:multiLevelType w:val="hybridMultilevel"/>
    <w:tmpl w:val="4734F7F4"/>
    <w:lvl w:ilvl="0" w:tplc="04B8629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535919"/>
    <w:multiLevelType w:val="multilevel"/>
    <w:tmpl w:val="18C23FFE"/>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394CBF"/>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B62006"/>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D2F445B"/>
    <w:multiLevelType w:val="multilevel"/>
    <w:tmpl w:val="2206A142"/>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891D8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B9A623B"/>
    <w:multiLevelType w:val="hybridMultilevel"/>
    <w:tmpl w:val="BF582D4C"/>
    <w:lvl w:ilvl="0" w:tplc="0809000F">
      <w:start w:val="1"/>
      <w:numFmt w:val="decimal"/>
      <w:lvlText w:val="%1."/>
      <w:lvlJc w:val="left"/>
      <w:pPr>
        <w:ind w:left="360" w:hanging="360"/>
      </w:pPr>
      <w:rPr>
        <w:rFonts w:hint="default"/>
      </w:rPr>
    </w:lvl>
    <w:lvl w:ilvl="1" w:tplc="2244F0AE">
      <w:start w:val="1"/>
      <w:numFmt w:val="lowerLetter"/>
      <w:lvlText w:val="%2)"/>
      <w:lvlJc w:val="left"/>
      <w:pPr>
        <w:ind w:left="1080" w:hanging="360"/>
      </w:pPr>
      <w:rPr>
        <w:rFonts w:hint="default"/>
        <w:color w:val="FF0000"/>
        <w:u w:color="FF000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B441E9"/>
    <w:multiLevelType w:val="multilevel"/>
    <w:tmpl w:val="80C69A64"/>
    <w:lvl w:ilvl="0">
      <w:start w:val="1"/>
      <w:numFmt w:val="decimal"/>
      <w:lvlText w:val="%1."/>
      <w:lvlJc w:val="left"/>
      <w:pPr>
        <w:ind w:left="360" w:hanging="360"/>
      </w:pPr>
      <w:rPr>
        <w:rFonts w:hint="default"/>
      </w:rPr>
    </w:lvl>
    <w:lvl w:ilvl="1">
      <w:start w:val="1"/>
      <w:numFmt w:val="decimal"/>
      <w:suff w:val="space"/>
      <w:lvlText w:val="%1.%2."/>
      <w:lvlJc w:val="left"/>
      <w:pPr>
        <w:ind w:left="720"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B407E5"/>
    <w:multiLevelType w:val="hybridMultilevel"/>
    <w:tmpl w:val="591C082A"/>
    <w:lvl w:ilvl="0" w:tplc="8D9868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C50059"/>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3E3A56"/>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574A0B"/>
    <w:multiLevelType w:val="hybridMultilevel"/>
    <w:tmpl w:val="D420883E"/>
    <w:lvl w:ilvl="0" w:tplc="2194859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4350385"/>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573D1F"/>
    <w:multiLevelType w:val="hybridMultilevel"/>
    <w:tmpl w:val="42E2584C"/>
    <w:lvl w:ilvl="0" w:tplc="D4321A4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2E2"/>
    <w:multiLevelType w:val="hybridMultilevel"/>
    <w:tmpl w:val="B972CE94"/>
    <w:lvl w:ilvl="0" w:tplc="98FC9784">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F1BED"/>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DA48DD"/>
    <w:multiLevelType w:val="hybridMultilevel"/>
    <w:tmpl w:val="0DAAAD5C"/>
    <w:lvl w:ilvl="0" w:tplc="575A7C6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13F20"/>
    <w:multiLevelType w:val="hybridMultilevel"/>
    <w:tmpl w:val="DAC2BC80"/>
    <w:lvl w:ilvl="0" w:tplc="1F2C4EA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11179C"/>
    <w:multiLevelType w:val="hybridMultilevel"/>
    <w:tmpl w:val="60AC250E"/>
    <w:lvl w:ilvl="0" w:tplc="0548EC2E">
      <w:start w:val="1"/>
      <w:numFmt w:val="lowerLetter"/>
      <w:lvlText w:val="%1)"/>
      <w:lvlJc w:val="left"/>
      <w:pPr>
        <w:tabs>
          <w:tab w:val="num" w:pos="1069"/>
        </w:tabs>
        <w:ind w:left="1069" w:hanging="360"/>
      </w:pPr>
      <w:rPr>
        <w:rFonts w:hint="default"/>
        <w:color w:val="FF0000"/>
      </w:rPr>
    </w:lvl>
    <w:lvl w:ilvl="1" w:tplc="04070003">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31" w15:restartNumberingAfterBreak="0">
    <w:nsid w:val="7DEA3DAC"/>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9120681">
    <w:abstractNumId w:val="29"/>
  </w:num>
  <w:num w:numId="2" w16cid:durableId="692994903">
    <w:abstractNumId w:val="4"/>
  </w:num>
  <w:num w:numId="3" w16cid:durableId="1667897231">
    <w:abstractNumId w:val="8"/>
  </w:num>
  <w:num w:numId="4" w16cid:durableId="1846897401">
    <w:abstractNumId w:val="12"/>
  </w:num>
  <w:num w:numId="5" w16cid:durableId="1289825190">
    <w:abstractNumId w:val="14"/>
  </w:num>
  <w:num w:numId="6" w16cid:durableId="659120433">
    <w:abstractNumId w:val="7"/>
  </w:num>
  <w:num w:numId="7" w16cid:durableId="57216224">
    <w:abstractNumId w:val="28"/>
  </w:num>
  <w:num w:numId="8" w16cid:durableId="646783556">
    <w:abstractNumId w:val="23"/>
  </w:num>
  <w:num w:numId="9" w16cid:durableId="271740888">
    <w:abstractNumId w:val="31"/>
  </w:num>
  <w:num w:numId="10" w16cid:durableId="881674094">
    <w:abstractNumId w:val="26"/>
  </w:num>
  <w:num w:numId="11" w16cid:durableId="260530369">
    <w:abstractNumId w:val="9"/>
  </w:num>
  <w:num w:numId="12" w16cid:durableId="1062756613">
    <w:abstractNumId w:val="20"/>
  </w:num>
  <w:num w:numId="13" w16cid:durableId="1389107658">
    <w:abstractNumId w:val="25"/>
  </w:num>
  <w:num w:numId="14" w16cid:durableId="243298192">
    <w:abstractNumId w:val="30"/>
  </w:num>
  <w:num w:numId="15" w16cid:durableId="1813324719">
    <w:abstractNumId w:val="27"/>
  </w:num>
  <w:num w:numId="16" w16cid:durableId="1881474041">
    <w:abstractNumId w:val="5"/>
  </w:num>
  <w:num w:numId="17" w16cid:durableId="1427262505">
    <w:abstractNumId w:val="18"/>
  </w:num>
  <w:num w:numId="18" w16cid:durableId="853374894">
    <w:abstractNumId w:val="22"/>
  </w:num>
  <w:num w:numId="19" w16cid:durableId="1212382433">
    <w:abstractNumId w:val="19"/>
  </w:num>
  <w:num w:numId="20" w16cid:durableId="2086295094">
    <w:abstractNumId w:val="16"/>
  </w:num>
  <w:num w:numId="21" w16cid:durableId="250507790">
    <w:abstractNumId w:val="2"/>
  </w:num>
  <w:num w:numId="22" w16cid:durableId="1990940657">
    <w:abstractNumId w:val="13"/>
  </w:num>
  <w:num w:numId="23" w16cid:durableId="686440568">
    <w:abstractNumId w:val="21"/>
  </w:num>
  <w:num w:numId="24" w16cid:durableId="1891651945">
    <w:abstractNumId w:val="10"/>
  </w:num>
  <w:num w:numId="25" w16cid:durableId="1721900065">
    <w:abstractNumId w:val="17"/>
  </w:num>
  <w:num w:numId="26" w16cid:durableId="514928756">
    <w:abstractNumId w:val="3"/>
  </w:num>
  <w:num w:numId="27" w16cid:durableId="2079327739">
    <w:abstractNumId w:val="6"/>
  </w:num>
  <w:num w:numId="28" w16cid:durableId="1282810287">
    <w:abstractNumId w:val="0"/>
  </w:num>
  <w:num w:numId="29" w16cid:durableId="1139810871">
    <w:abstractNumId w:val="1"/>
  </w:num>
  <w:num w:numId="30" w16cid:durableId="237983665">
    <w:abstractNumId w:val="11"/>
  </w:num>
  <w:num w:numId="31" w16cid:durableId="1679426371">
    <w:abstractNumId w:val="24"/>
  </w:num>
  <w:num w:numId="32" w16cid:durableId="777335564">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czNzE2tTC1MDBS0lEKTi0uzszPAykwqgUAj9mkICwAAAA="/>
  </w:docVars>
  <w:rsids>
    <w:rsidRoot w:val="008C4F0A"/>
    <w:rsid w:val="000022DF"/>
    <w:rsid w:val="00005BFB"/>
    <w:rsid w:val="00006B8E"/>
    <w:rsid w:val="000126AE"/>
    <w:rsid w:val="00021E7E"/>
    <w:rsid w:val="00022C2F"/>
    <w:rsid w:val="0003083F"/>
    <w:rsid w:val="00036D84"/>
    <w:rsid w:val="00056929"/>
    <w:rsid w:val="000604B1"/>
    <w:rsid w:val="00061F70"/>
    <w:rsid w:val="00086DD6"/>
    <w:rsid w:val="00087196"/>
    <w:rsid w:val="000A3904"/>
    <w:rsid w:val="000A60BE"/>
    <w:rsid w:val="000B08FC"/>
    <w:rsid w:val="000B4538"/>
    <w:rsid w:val="000C3150"/>
    <w:rsid w:val="000D2FAD"/>
    <w:rsid w:val="000D7F64"/>
    <w:rsid w:val="000F075A"/>
    <w:rsid w:val="000F21ED"/>
    <w:rsid w:val="00101AAF"/>
    <w:rsid w:val="00105D66"/>
    <w:rsid w:val="0011063B"/>
    <w:rsid w:val="00112A48"/>
    <w:rsid w:val="0012290D"/>
    <w:rsid w:val="00123EC6"/>
    <w:rsid w:val="00127AD5"/>
    <w:rsid w:val="00141A7E"/>
    <w:rsid w:val="00141BEA"/>
    <w:rsid w:val="0014400F"/>
    <w:rsid w:val="00147770"/>
    <w:rsid w:val="00150584"/>
    <w:rsid w:val="001517DC"/>
    <w:rsid w:val="00156CF0"/>
    <w:rsid w:val="001611AD"/>
    <w:rsid w:val="001650A9"/>
    <w:rsid w:val="00166A35"/>
    <w:rsid w:val="00180FFF"/>
    <w:rsid w:val="00195FB3"/>
    <w:rsid w:val="001A7D57"/>
    <w:rsid w:val="001B4988"/>
    <w:rsid w:val="001C4876"/>
    <w:rsid w:val="001D06B2"/>
    <w:rsid w:val="001D4D95"/>
    <w:rsid w:val="001D5C0F"/>
    <w:rsid w:val="001E1AC8"/>
    <w:rsid w:val="001E6BDD"/>
    <w:rsid w:val="001E7C30"/>
    <w:rsid w:val="001F119E"/>
    <w:rsid w:val="002033BB"/>
    <w:rsid w:val="002102CF"/>
    <w:rsid w:val="00210CE1"/>
    <w:rsid w:val="00223FA9"/>
    <w:rsid w:val="002246EF"/>
    <w:rsid w:val="002406B3"/>
    <w:rsid w:val="002409BE"/>
    <w:rsid w:val="002414B7"/>
    <w:rsid w:val="00254026"/>
    <w:rsid w:val="002540D1"/>
    <w:rsid w:val="0026479D"/>
    <w:rsid w:val="002A4E38"/>
    <w:rsid w:val="002B50AB"/>
    <w:rsid w:val="002B6F4E"/>
    <w:rsid w:val="002B7872"/>
    <w:rsid w:val="002C6B1A"/>
    <w:rsid w:val="002C755B"/>
    <w:rsid w:val="002D7297"/>
    <w:rsid w:val="002E5FA4"/>
    <w:rsid w:val="002E7FCD"/>
    <w:rsid w:val="0030298A"/>
    <w:rsid w:val="00310F0A"/>
    <w:rsid w:val="00313356"/>
    <w:rsid w:val="00314DFC"/>
    <w:rsid w:val="003202E3"/>
    <w:rsid w:val="003271C4"/>
    <w:rsid w:val="0033319E"/>
    <w:rsid w:val="00342297"/>
    <w:rsid w:val="00343204"/>
    <w:rsid w:val="00344487"/>
    <w:rsid w:val="00357471"/>
    <w:rsid w:val="00362EB5"/>
    <w:rsid w:val="00372D77"/>
    <w:rsid w:val="003736B9"/>
    <w:rsid w:val="00373D07"/>
    <w:rsid w:val="0039572F"/>
    <w:rsid w:val="0039779B"/>
    <w:rsid w:val="003A3DAC"/>
    <w:rsid w:val="003A7981"/>
    <w:rsid w:val="003C0E13"/>
    <w:rsid w:val="003C3A9B"/>
    <w:rsid w:val="003C6D3D"/>
    <w:rsid w:val="003E3313"/>
    <w:rsid w:val="003E441A"/>
    <w:rsid w:val="003E6DC4"/>
    <w:rsid w:val="00403C02"/>
    <w:rsid w:val="00425FF3"/>
    <w:rsid w:val="004328D9"/>
    <w:rsid w:val="00434ADB"/>
    <w:rsid w:val="00441184"/>
    <w:rsid w:val="004416E0"/>
    <w:rsid w:val="004470BE"/>
    <w:rsid w:val="00451E0C"/>
    <w:rsid w:val="00453766"/>
    <w:rsid w:val="00455DD7"/>
    <w:rsid w:val="004624D6"/>
    <w:rsid w:val="00480A91"/>
    <w:rsid w:val="00481EAA"/>
    <w:rsid w:val="0048268D"/>
    <w:rsid w:val="004834F0"/>
    <w:rsid w:val="00483C45"/>
    <w:rsid w:val="0048433E"/>
    <w:rsid w:val="00490783"/>
    <w:rsid w:val="004A0B03"/>
    <w:rsid w:val="004B69DD"/>
    <w:rsid w:val="004C000E"/>
    <w:rsid w:val="004D0EA8"/>
    <w:rsid w:val="004D2EB0"/>
    <w:rsid w:val="004E4578"/>
    <w:rsid w:val="004E53C3"/>
    <w:rsid w:val="004E74A0"/>
    <w:rsid w:val="004F3D86"/>
    <w:rsid w:val="005031F0"/>
    <w:rsid w:val="00504D82"/>
    <w:rsid w:val="005113CA"/>
    <w:rsid w:val="00520B69"/>
    <w:rsid w:val="0053052E"/>
    <w:rsid w:val="00530955"/>
    <w:rsid w:val="0053592A"/>
    <w:rsid w:val="005361CA"/>
    <w:rsid w:val="00537FF9"/>
    <w:rsid w:val="0054137B"/>
    <w:rsid w:val="005426C7"/>
    <w:rsid w:val="00553796"/>
    <w:rsid w:val="005665DA"/>
    <w:rsid w:val="00573120"/>
    <w:rsid w:val="0058236F"/>
    <w:rsid w:val="00582BF2"/>
    <w:rsid w:val="00590A96"/>
    <w:rsid w:val="005A2134"/>
    <w:rsid w:val="005A2833"/>
    <w:rsid w:val="005A307E"/>
    <w:rsid w:val="005A517D"/>
    <w:rsid w:val="005E21E5"/>
    <w:rsid w:val="005E3725"/>
    <w:rsid w:val="005E47EF"/>
    <w:rsid w:val="005F4571"/>
    <w:rsid w:val="005F7ACD"/>
    <w:rsid w:val="0061040A"/>
    <w:rsid w:val="00615CC5"/>
    <w:rsid w:val="00621C05"/>
    <w:rsid w:val="006354F8"/>
    <w:rsid w:val="0064477F"/>
    <w:rsid w:val="00646C5C"/>
    <w:rsid w:val="00656827"/>
    <w:rsid w:val="00661C00"/>
    <w:rsid w:val="00670DD3"/>
    <w:rsid w:val="0067400C"/>
    <w:rsid w:val="00677CEF"/>
    <w:rsid w:val="00686578"/>
    <w:rsid w:val="00691183"/>
    <w:rsid w:val="006917D5"/>
    <w:rsid w:val="006954B8"/>
    <w:rsid w:val="006957E7"/>
    <w:rsid w:val="006A30A9"/>
    <w:rsid w:val="006A35E4"/>
    <w:rsid w:val="006B520D"/>
    <w:rsid w:val="006D48E1"/>
    <w:rsid w:val="006D7E6E"/>
    <w:rsid w:val="006E14EC"/>
    <w:rsid w:val="006E68AF"/>
    <w:rsid w:val="006F2F02"/>
    <w:rsid w:val="006F33E0"/>
    <w:rsid w:val="006F3ADB"/>
    <w:rsid w:val="00707096"/>
    <w:rsid w:val="0070755A"/>
    <w:rsid w:val="00712342"/>
    <w:rsid w:val="00720601"/>
    <w:rsid w:val="00720A01"/>
    <w:rsid w:val="00725585"/>
    <w:rsid w:val="007256F5"/>
    <w:rsid w:val="00746AAB"/>
    <w:rsid w:val="007520E4"/>
    <w:rsid w:val="007637BB"/>
    <w:rsid w:val="007765E6"/>
    <w:rsid w:val="00776B4A"/>
    <w:rsid w:val="00785954"/>
    <w:rsid w:val="007A4C30"/>
    <w:rsid w:val="007A7B5B"/>
    <w:rsid w:val="007B7957"/>
    <w:rsid w:val="007C4E97"/>
    <w:rsid w:val="007D254A"/>
    <w:rsid w:val="007E2542"/>
    <w:rsid w:val="007E3789"/>
    <w:rsid w:val="008155CA"/>
    <w:rsid w:val="00831A0F"/>
    <w:rsid w:val="00831C4F"/>
    <w:rsid w:val="0083267E"/>
    <w:rsid w:val="008449D6"/>
    <w:rsid w:val="00847AFA"/>
    <w:rsid w:val="00853E8A"/>
    <w:rsid w:val="008638EA"/>
    <w:rsid w:val="00883999"/>
    <w:rsid w:val="00886FC9"/>
    <w:rsid w:val="00892FB1"/>
    <w:rsid w:val="00896684"/>
    <w:rsid w:val="008A16F9"/>
    <w:rsid w:val="008A2858"/>
    <w:rsid w:val="008A4AE7"/>
    <w:rsid w:val="008C4F0A"/>
    <w:rsid w:val="008C74E7"/>
    <w:rsid w:val="008D5C9B"/>
    <w:rsid w:val="008E0F02"/>
    <w:rsid w:val="008E3558"/>
    <w:rsid w:val="008E51F4"/>
    <w:rsid w:val="008F4610"/>
    <w:rsid w:val="009046CD"/>
    <w:rsid w:val="00927252"/>
    <w:rsid w:val="009311A6"/>
    <w:rsid w:val="00931A40"/>
    <w:rsid w:val="009322D2"/>
    <w:rsid w:val="0093336D"/>
    <w:rsid w:val="009364F1"/>
    <w:rsid w:val="009372A3"/>
    <w:rsid w:val="0094190C"/>
    <w:rsid w:val="0094333C"/>
    <w:rsid w:val="0096130D"/>
    <w:rsid w:val="0096249E"/>
    <w:rsid w:val="009715F9"/>
    <w:rsid w:val="00977372"/>
    <w:rsid w:val="009900C5"/>
    <w:rsid w:val="009912B9"/>
    <w:rsid w:val="009A577C"/>
    <w:rsid w:val="009B05CE"/>
    <w:rsid w:val="009B7630"/>
    <w:rsid w:val="009D6D26"/>
    <w:rsid w:val="009E0B0D"/>
    <w:rsid w:val="009E6A36"/>
    <w:rsid w:val="009E7E2D"/>
    <w:rsid w:val="00A01504"/>
    <w:rsid w:val="00A0272A"/>
    <w:rsid w:val="00A05C5B"/>
    <w:rsid w:val="00A15E49"/>
    <w:rsid w:val="00A20E6B"/>
    <w:rsid w:val="00A216C4"/>
    <w:rsid w:val="00A341CB"/>
    <w:rsid w:val="00A774A7"/>
    <w:rsid w:val="00A8465E"/>
    <w:rsid w:val="00A8494A"/>
    <w:rsid w:val="00A8677D"/>
    <w:rsid w:val="00AB0EB0"/>
    <w:rsid w:val="00AC166D"/>
    <w:rsid w:val="00AC756C"/>
    <w:rsid w:val="00AE28EC"/>
    <w:rsid w:val="00AF066A"/>
    <w:rsid w:val="00B03B6A"/>
    <w:rsid w:val="00B0450F"/>
    <w:rsid w:val="00B04C72"/>
    <w:rsid w:val="00B1779D"/>
    <w:rsid w:val="00B26D40"/>
    <w:rsid w:val="00B274D7"/>
    <w:rsid w:val="00B3411B"/>
    <w:rsid w:val="00B35125"/>
    <w:rsid w:val="00B40E1D"/>
    <w:rsid w:val="00B453A8"/>
    <w:rsid w:val="00B60CF7"/>
    <w:rsid w:val="00B63267"/>
    <w:rsid w:val="00B839D5"/>
    <w:rsid w:val="00B852A9"/>
    <w:rsid w:val="00B907C5"/>
    <w:rsid w:val="00B932FB"/>
    <w:rsid w:val="00B935CF"/>
    <w:rsid w:val="00B94428"/>
    <w:rsid w:val="00BA5767"/>
    <w:rsid w:val="00BB7217"/>
    <w:rsid w:val="00BC0340"/>
    <w:rsid w:val="00BE072D"/>
    <w:rsid w:val="00BE4F02"/>
    <w:rsid w:val="00BE509A"/>
    <w:rsid w:val="00BE5482"/>
    <w:rsid w:val="00BE5AC2"/>
    <w:rsid w:val="00C008CA"/>
    <w:rsid w:val="00C013C6"/>
    <w:rsid w:val="00C11C71"/>
    <w:rsid w:val="00C229C4"/>
    <w:rsid w:val="00C2342E"/>
    <w:rsid w:val="00C25B09"/>
    <w:rsid w:val="00C26216"/>
    <w:rsid w:val="00C42875"/>
    <w:rsid w:val="00C4319F"/>
    <w:rsid w:val="00C456C3"/>
    <w:rsid w:val="00C547C9"/>
    <w:rsid w:val="00C601BD"/>
    <w:rsid w:val="00C66022"/>
    <w:rsid w:val="00C710B7"/>
    <w:rsid w:val="00C76997"/>
    <w:rsid w:val="00C823E7"/>
    <w:rsid w:val="00C93FDD"/>
    <w:rsid w:val="00C940A2"/>
    <w:rsid w:val="00C954E6"/>
    <w:rsid w:val="00C96BE9"/>
    <w:rsid w:val="00CA7643"/>
    <w:rsid w:val="00CC6A1C"/>
    <w:rsid w:val="00CD071E"/>
    <w:rsid w:val="00CD10CC"/>
    <w:rsid w:val="00CD243A"/>
    <w:rsid w:val="00CE4AD2"/>
    <w:rsid w:val="00CF589E"/>
    <w:rsid w:val="00D1492E"/>
    <w:rsid w:val="00D1640B"/>
    <w:rsid w:val="00D25112"/>
    <w:rsid w:val="00D27350"/>
    <w:rsid w:val="00D31186"/>
    <w:rsid w:val="00D576D2"/>
    <w:rsid w:val="00D64441"/>
    <w:rsid w:val="00D65FF3"/>
    <w:rsid w:val="00D73D96"/>
    <w:rsid w:val="00D75459"/>
    <w:rsid w:val="00D81ED6"/>
    <w:rsid w:val="00D85921"/>
    <w:rsid w:val="00DA5911"/>
    <w:rsid w:val="00DC2ABE"/>
    <w:rsid w:val="00DC4374"/>
    <w:rsid w:val="00DD4020"/>
    <w:rsid w:val="00DD49A1"/>
    <w:rsid w:val="00DE5218"/>
    <w:rsid w:val="00DF5752"/>
    <w:rsid w:val="00E03DAF"/>
    <w:rsid w:val="00E07EE1"/>
    <w:rsid w:val="00E12129"/>
    <w:rsid w:val="00E14693"/>
    <w:rsid w:val="00E21626"/>
    <w:rsid w:val="00E2421B"/>
    <w:rsid w:val="00E360BD"/>
    <w:rsid w:val="00E37EAA"/>
    <w:rsid w:val="00E42F76"/>
    <w:rsid w:val="00E4442C"/>
    <w:rsid w:val="00E513FC"/>
    <w:rsid w:val="00E51EC8"/>
    <w:rsid w:val="00E559A3"/>
    <w:rsid w:val="00E739C2"/>
    <w:rsid w:val="00E9736A"/>
    <w:rsid w:val="00EA192D"/>
    <w:rsid w:val="00EB332F"/>
    <w:rsid w:val="00EB48ED"/>
    <w:rsid w:val="00EC260C"/>
    <w:rsid w:val="00ED309A"/>
    <w:rsid w:val="00ED78F5"/>
    <w:rsid w:val="00EF7273"/>
    <w:rsid w:val="00F00304"/>
    <w:rsid w:val="00F031C2"/>
    <w:rsid w:val="00F06940"/>
    <w:rsid w:val="00F125CF"/>
    <w:rsid w:val="00F131F2"/>
    <w:rsid w:val="00F1370B"/>
    <w:rsid w:val="00F14913"/>
    <w:rsid w:val="00F203EA"/>
    <w:rsid w:val="00F21869"/>
    <w:rsid w:val="00F21CE4"/>
    <w:rsid w:val="00F310B6"/>
    <w:rsid w:val="00F45A24"/>
    <w:rsid w:val="00F4689A"/>
    <w:rsid w:val="00F47C67"/>
    <w:rsid w:val="00F505F9"/>
    <w:rsid w:val="00F73A80"/>
    <w:rsid w:val="00F80264"/>
    <w:rsid w:val="00F836D7"/>
    <w:rsid w:val="00F8546E"/>
    <w:rsid w:val="00F8555D"/>
    <w:rsid w:val="00F866E7"/>
    <w:rsid w:val="00F9135A"/>
    <w:rsid w:val="00FB2063"/>
    <w:rsid w:val="00FB3D3E"/>
    <w:rsid w:val="00FB453D"/>
    <w:rsid w:val="00FC68B2"/>
    <w:rsid w:val="00FE0A29"/>
    <w:rsid w:val="00FE3E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9B28A"/>
  <w15:docId w15:val="{90D1C917-6248-48C6-806B-1CCAE7C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A36"/>
    <w:rPr>
      <w:rFonts w:eastAsia="Bitstream Vera Sans"/>
      <w:sz w:val="24"/>
      <w:lang w:val="en-US"/>
    </w:rPr>
  </w:style>
  <w:style w:type="paragraph" w:styleId="Heading1">
    <w:name w:val="heading 1"/>
    <w:basedOn w:val="Normal"/>
    <w:next w:val="Normal"/>
    <w:link w:val="Heading1Char"/>
    <w:autoRedefine/>
    <w:uiPriority w:val="9"/>
    <w:qFormat/>
    <w:rsid w:val="00CE4AD2"/>
    <w:pPr>
      <w:keepNext/>
      <w:keepLines/>
      <w:spacing w:before="240"/>
      <w:jc w:val="center"/>
      <w:outlineLvl w:val="0"/>
    </w:pPr>
    <w:rPr>
      <w:rFonts w:asciiTheme="majorBidi" w:eastAsiaTheme="majorEastAsia" w:hAnsiTheme="majorBid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Absatz-Standardschriftart">
    <w:name w:val="WW-Absatz-Standardschriftart"/>
  </w:style>
  <w:style w:type="character" w:customStyle="1" w:styleId="WW-Absatz-Standardschriftart1">
    <w:name w:val="WW-Absatz-Standardschriftart1"/>
  </w:style>
  <w:style w:type="paragraph" w:styleId="BodyText">
    <w:name w:val="Body Text"/>
    <w:basedOn w:val="Normal"/>
    <w:link w:val="BodyTextChar"/>
    <w:pPr>
      <w:spacing w:after="120"/>
    </w:pPr>
  </w:style>
  <w:style w:type="paragraph" w:styleId="List">
    <w:name w:val="List"/>
    <w:basedOn w:val="BodyText"/>
    <w:rPr>
      <w:rFonts w:cs="Lucidasans"/>
    </w:rPr>
  </w:style>
  <w:style w:type="paragraph" w:styleId="Header">
    <w:name w:val="header"/>
    <w:basedOn w:val="Normal"/>
    <w:link w:val="HeaderChar"/>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paragraph" w:styleId="Caption">
    <w:name w:val="caption"/>
    <w:basedOn w:val="Normal"/>
    <w:qFormat/>
    <w:pPr>
      <w:suppressLineNumbers/>
      <w:spacing w:before="120" w:after="120"/>
    </w:pPr>
    <w:rPr>
      <w:rFonts w:cs="Lucidasans"/>
      <w:i/>
      <w:iCs/>
      <w:sz w:val="20"/>
    </w:rPr>
  </w:style>
  <w:style w:type="paragraph" w:customStyle="1" w:styleId="Verzeichnis">
    <w:name w:val="Verzeichnis"/>
    <w:basedOn w:val="Normal"/>
    <w:pPr>
      <w:suppressLineNumbers/>
    </w:pPr>
    <w:rPr>
      <w:rFonts w:cs="Lucidasans"/>
    </w:rPr>
  </w:style>
  <w:style w:type="paragraph" w:customStyle="1" w:styleId="HorizontaleLinie">
    <w:name w:val="Horizontale Linie"/>
    <w:basedOn w:val="Normal"/>
    <w:next w:val="BodyText"/>
    <w:pPr>
      <w:suppressLineNumbers/>
      <w:pBdr>
        <w:bottom w:val="double" w:sz="1" w:space="0" w:color="808080"/>
      </w:pBdr>
      <w:spacing w:after="283"/>
    </w:pPr>
    <w:rPr>
      <w:sz w:val="12"/>
      <w:szCs w:val="12"/>
    </w:rPr>
  </w:style>
  <w:style w:type="paragraph" w:customStyle="1" w:styleId="WW-Beschriftung">
    <w:name w:val="WW-Beschriftung"/>
    <w:basedOn w:val="Normal"/>
    <w:pPr>
      <w:suppressLineNumbers/>
      <w:spacing w:before="120" w:after="120"/>
    </w:pPr>
    <w:rPr>
      <w:rFonts w:cs="Lucidasans"/>
      <w:i/>
      <w:iCs/>
      <w:sz w:val="20"/>
    </w:rPr>
  </w:style>
  <w:style w:type="paragraph" w:customStyle="1" w:styleId="WW-Verzeichnis">
    <w:name w:val="WW-Verzeichnis"/>
    <w:basedOn w:val="Normal"/>
    <w:pPr>
      <w:suppressLineNumbers/>
    </w:pPr>
    <w:rPr>
      <w:rFonts w:cs="Lucidasans"/>
    </w:rPr>
  </w:style>
  <w:style w:type="paragraph" w:customStyle="1" w:styleId="WW-Beschriftung1">
    <w:name w:val="WW-Beschriftung1"/>
    <w:basedOn w:val="Normal"/>
    <w:pPr>
      <w:suppressLineNumbers/>
      <w:spacing w:before="120" w:after="120"/>
    </w:pPr>
    <w:rPr>
      <w:rFonts w:cs="Lucidasans"/>
      <w:i/>
      <w:iCs/>
      <w:sz w:val="20"/>
    </w:rPr>
  </w:style>
  <w:style w:type="paragraph" w:customStyle="1" w:styleId="WW-Verzeichnis1">
    <w:name w:val="WW-Verzeichnis1"/>
    <w:basedOn w:val="Normal"/>
    <w:pPr>
      <w:suppressLineNumbers/>
    </w:pPr>
    <w:rPr>
      <w:rFonts w:cs="Lucidasans"/>
    </w:rPr>
  </w:style>
  <w:style w:type="paragraph" w:styleId="BodyTextIndent">
    <w:name w:val="Body Text Indent"/>
    <w:basedOn w:val="Normal"/>
    <w:link w:val="BodyTextIndentChar"/>
    <w:pPr>
      <w:ind w:left="284" w:hanging="284"/>
      <w:jc w:val="both"/>
    </w:pPr>
    <w:rPr>
      <w:lang w:val="en-GB"/>
    </w:rPr>
  </w:style>
  <w:style w:type="character" w:styleId="Hyperlink">
    <w:name w:val="Hyperlink"/>
    <w:rsid w:val="008C4F0A"/>
    <w:rPr>
      <w:color w:val="0000FF"/>
      <w:u w:val="single"/>
    </w:rPr>
  </w:style>
  <w:style w:type="character" w:customStyle="1" w:styleId="FooterChar">
    <w:name w:val="Footer Char"/>
    <w:link w:val="Footer"/>
    <w:rsid w:val="0064477F"/>
    <w:rPr>
      <w:rFonts w:eastAsia="Bitstream Vera Sans"/>
      <w:sz w:val="24"/>
      <w:lang w:val="de-DE"/>
    </w:rPr>
  </w:style>
  <w:style w:type="paragraph" w:styleId="BalloonText">
    <w:name w:val="Balloon Text"/>
    <w:basedOn w:val="Normal"/>
    <w:link w:val="BalloonTextChar"/>
    <w:uiPriority w:val="99"/>
    <w:semiHidden/>
    <w:unhideWhenUsed/>
    <w:rsid w:val="00480A91"/>
    <w:rPr>
      <w:rFonts w:ascii="Tahoma" w:hAnsi="Tahoma" w:cs="Tahoma"/>
      <w:sz w:val="16"/>
      <w:szCs w:val="16"/>
    </w:rPr>
  </w:style>
  <w:style w:type="character" w:customStyle="1" w:styleId="BalloonTextChar">
    <w:name w:val="Balloon Text Char"/>
    <w:basedOn w:val="DefaultParagraphFont"/>
    <w:link w:val="BalloonText"/>
    <w:uiPriority w:val="99"/>
    <w:semiHidden/>
    <w:rsid w:val="00480A91"/>
    <w:rPr>
      <w:rFonts w:ascii="Tahoma" w:eastAsia="Bitstream Vera Sans" w:hAnsi="Tahoma" w:cs="Tahoma"/>
      <w:sz w:val="16"/>
      <w:szCs w:val="16"/>
      <w:lang w:val="de-DE"/>
    </w:rPr>
  </w:style>
  <w:style w:type="character" w:customStyle="1" w:styleId="BodyTextChar">
    <w:name w:val="Body Text Char"/>
    <w:basedOn w:val="DefaultParagraphFont"/>
    <w:link w:val="BodyText"/>
    <w:rsid w:val="00DD49A1"/>
    <w:rPr>
      <w:rFonts w:eastAsia="Bitstream Vera Sans"/>
      <w:sz w:val="24"/>
      <w:lang w:val="de-DE"/>
    </w:rPr>
  </w:style>
  <w:style w:type="character" w:customStyle="1" w:styleId="HeaderChar">
    <w:name w:val="Header Char"/>
    <w:basedOn w:val="DefaultParagraphFont"/>
    <w:link w:val="Header"/>
    <w:rsid w:val="00156CF0"/>
    <w:rPr>
      <w:rFonts w:eastAsia="Bitstream Vera Sans"/>
      <w:sz w:val="24"/>
      <w:lang w:val="de-DE"/>
    </w:rPr>
  </w:style>
  <w:style w:type="paragraph" w:styleId="ListParagraph">
    <w:name w:val="List Paragraph"/>
    <w:basedOn w:val="Normal"/>
    <w:uiPriority w:val="34"/>
    <w:qFormat/>
    <w:rsid w:val="00156CF0"/>
    <w:pPr>
      <w:ind w:left="720"/>
      <w:contextualSpacing/>
    </w:pPr>
  </w:style>
  <w:style w:type="paragraph" w:customStyle="1" w:styleId="Default">
    <w:name w:val="Default"/>
    <w:rsid w:val="00156CF0"/>
    <w:pPr>
      <w:widowControl w:val="0"/>
      <w:autoSpaceDE w:val="0"/>
      <w:autoSpaceDN w:val="0"/>
      <w:adjustRightInd w:val="0"/>
    </w:pPr>
    <w:rPr>
      <w:color w:val="000000"/>
      <w:sz w:val="24"/>
      <w:szCs w:val="24"/>
    </w:rPr>
  </w:style>
  <w:style w:type="table" w:styleId="TableGrid">
    <w:name w:val="Table Grid"/>
    <w:basedOn w:val="TableNormal"/>
    <w:rsid w:val="00156CF0"/>
    <w:pPr>
      <w:widowControl w:val="0"/>
      <w:suppressAutoHyphens/>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5F7ACD"/>
    <w:rPr>
      <w:rFonts w:eastAsia="Bitstream Vera Sans"/>
      <w:sz w:val="24"/>
    </w:rPr>
  </w:style>
  <w:style w:type="paragraph" w:customStyle="1" w:styleId="atext">
    <w:name w:val="a text"/>
    <w:basedOn w:val="Normal"/>
    <w:link w:val="atextChar4"/>
    <w:rsid w:val="00931A40"/>
    <w:pPr>
      <w:spacing w:before="240" w:line="280" w:lineRule="atLeast"/>
      <w:jc w:val="both"/>
    </w:pPr>
    <w:rPr>
      <w:rFonts w:ascii="Times" w:eastAsia="Times New Roman" w:hAnsi="Times"/>
      <w:lang w:eastAsia="de-DE"/>
    </w:rPr>
  </w:style>
  <w:style w:type="character" w:customStyle="1" w:styleId="atextChar4">
    <w:name w:val="a text Char4"/>
    <w:basedOn w:val="DefaultParagraphFont"/>
    <w:link w:val="atext"/>
    <w:rsid w:val="00931A40"/>
    <w:rPr>
      <w:rFonts w:ascii="Times" w:hAnsi="Times"/>
      <w:sz w:val="24"/>
      <w:lang w:val="en-US" w:eastAsia="de-DE"/>
    </w:rPr>
  </w:style>
  <w:style w:type="paragraph" w:styleId="HTMLPreformatted">
    <w:name w:val="HTML Preformatted"/>
    <w:basedOn w:val="Normal"/>
    <w:link w:val="HTMLPreformattedChar"/>
    <w:uiPriority w:val="99"/>
    <w:semiHidden/>
    <w:unhideWhenUsed/>
    <w:rsid w:val="00161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lang w:val="en-GB"/>
    </w:rPr>
  </w:style>
  <w:style w:type="character" w:customStyle="1" w:styleId="HTMLPreformattedChar">
    <w:name w:val="HTML Preformatted Char"/>
    <w:basedOn w:val="DefaultParagraphFont"/>
    <w:link w:val="HTMLPreformatted"/>
    <w:uiPriority w:val="99"/>
    <w:semiHidden/>
    <w:rsid w:val="001611AD"/>
    <w:rPr>
      <w:rFonts w:ascii="Courier New" w:hAnsi="Courier New" w:cs="Courier New"/>
    </w:rPr>
  </w:style>
  <w:style w:type="character" w:customStyle="1" w:styleId="Heading1Char">
    <w:name w:val="Heading 1 Char"/>
    <w:basedOn w:val="DefaultParagraphFont"/>
    <w:link w:val="Heading1"/>
    <w:uiPriority w:val="9"/>
    <w:rsid w:val="00CE4AD2"/>
    <w:rPr>
      <w:rFonts w:asciiTheme="majorBidi" w:eastAsiaTheme="majorEastAsia" w:hAnsiTheme="majorBidi" w:cstheme="majorBidi"/>
      <w:b/>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76517">
      <w:bodyDiv w:val="1"/>
      <w:marLeft w:val="0"/>
      <w:marRight w:val="0"/>
      <w:marTop w:val="0"/>
      <w:marBottom w:val="0"/>
      <w:divBdr>
        <w:top w:val="none" w:sz="0" w:space="0" w:color="auto"/>
        <w:left w:val="none" w:sz="0" w:space="0" w:color="auto"/>
        <w:bottom w:val="none" w:sz="0" w:space="0" w:color="auto"/>
        <w:right w:val="none" w:sz="0" w:space="0" w:color="auto"/>
      </w:divBdr>
    </w:div>
    <w:div w:id="594704319">
      <w:bodyDiv w:val="1"/>
      <w:marLeft w:val="0"/>
      <w:marRight w:val="0"/>
      <w:marTop w:val="0"/>
      <w:marBottom w:val="0"/>
      <w:divBdr>
        <w:top w:val="none" w:sz="0" w:space="0" w:color="auto"/>
        <w:left w:val="none" w:sz="0" w:space="0" w:color="auto"/>
        <w:bottom w:val="none" w:sz="0" w:space="0" w:color="auto"/>
        <w:right w:val="none" w:sz="0" w:space="0" w:color="auto"/>
      </w:divBdr>
    </w:div>
    <w:div w:id="7125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09482-F6C8-441A-BCA5-438F6DB5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887</Words>
  <Characters>5062</Characters>
  <Application>Microsoft Office Word</Application>
  <DocSecurity>0</DocSecurity>
  <Lines>42</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aboratory: Designing Application Specific Embedded Processors</vt:lpstr>
      <vt:lpstr>Laboratory: Designing Application Specific Embedded Processors</vt:lpstr>
    </vt:vector>
  </TitlesOfParts>
  <Company>CES - Uni Karlsruhe</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Designing Application Specific Embedded Processors</dc:title>
  <dc:subject>Simulation of DLX-Assembly Programs</dc:subject>
  <dc:creator>Lars Bauer, Sascha Gottfried</dc:creator>
  <cp:keywords/>
  <dc:description/>
  <cp:lastModifiedBy>Sajjad Hussain</cp:lastModifiedBy>
  <cp:revision>20</cp:revision>
  <cp:lastPrinted>2021-05-31T15:22:00Z</cp:lastPrinted>
  <dcterms:created xsi:type="dcterms:W3CDTF">2020-12-17T20:05:00Z</dcterms:created>
  <dcterms:modified xsi:type="dcterms:W3CDTF">2022-05-27T22:41:00Z</dcterms:modified>
</cp:coreProperties>
</file>